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704A" w:rsidRPr="003B64F9" w:rsidRDefault="004B704A" w:rsidP="004B704A">
      <w:pPr>
        <w:spacing w:line="240" w:lineRule="auto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2640B93" wp14:editId="031CF9B9">
                <wp:simplePos x="0" y="0"/>
                <wp:positionH relativeFrom="column">
                  <wp:posOffset>-200025</wp:posOffset>
                </wp:positionH>
                <wp:positionV relativeFrom="paragraph">
                  <wp:posOffset>-183968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5.75pt;margin-top:-14.5pt;width:625.05pt;height:802.2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" fillcolor="yellow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4B704A" w:rsidRPr="003B64F9" w:rsidRDefault="004B704A" w:rsidP="004B704A">
      <w:pPr>
        <w:spacing w:line="240" w:lineRule="auto"/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MATHEMATICS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4B704A" w:rsidRPr="003B64F9" w:rsidRDefault="004B704A" w:rsidP="004B704A">
      <w:pPr>
        <w:spacing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B704A" w:rsidRPr="003B64F9" w:rsidRDefault="004B704A" w:rsidP="004B704A">
      <w:pPr>
        <w:spacing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B704A" w:rsidRPr="003B64F9" w:rsidRDefault="004B704A" w:rsidP="004B704A">
      <w:pPr>
        <w:spacing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C7ED870" wp14:editId="494204CC">
            <wp:simplePos x="0" y="0"/>
            <wp:positionH relativeFrom="column">
              <wp:posOffset>4560019</wp:posOffset>
            </wp:positionH>
            <wp:positionV relativeFrom="paragraph">
              <wp:posOffset>325393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B704A" w:rsidRPr="00480B53" w:rsidRDefault="004B704A" w:rsidP="004B704A">
      <w:pPr>
        <w:spacing w:line="240" w:lineRule="auto"/>
        <w:rPr>
          <w:rFonts w:ascii="Gadugi" w:hAnsi="Gadugi"/>
          <w:sz w:val="24"/>
          <w:szCs w:val="24"/>
        </w:rPr>
      </w:pPr>
      <w:r w:rsidRPr="00480B53">
        <w:rPr>
          <w:rFonts w:ascii="Gadugi" w:hAnsi="Gadugi"/>
          <w:b/>
          <w:bCs/>
          <w:sz w:val="24"/>
          <w:szCs w:val="24"/>
        </w:rPr>
        <w:t>INSTRUCTIONS TO CANDIDATES:</w:t>
      </w:r>
    </w:p>
    <w:p w:rsidR="004B704A" w:rsidRDefault="004B704A" w:rsidP="004B704A">
      <w:pPr>
        <w:pStyle w:val="Fir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4B704A" w:rsidRPr="00B3067F" w:rsidRDefault="004B704A" w:rsidP="004B704A">
      <w:pPr>
        <w:numPr>
          <w:ilvl w:val="0"/>
          <w:numId w:val="92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Write your name and class in the spaces provided above.</w:t>
      </w:r>
    </w:p>
    <w:p w:rsidR="004B704A" w:rsidRPr="00B3067F" w:rsidRDefault="004B704A" w:rsidP="004B704A">
      <w:pPr>
        <w:numPr>
          <w:ilvl w:val="0"/>
          <w:numId w:val="92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The paper consists of two sections: Section A and Section B.</w:t>
      </w:r>
    </w:p>
    <w:p w:rsidR="004B704A" w:rsidRPr="00B3067F" w:rsidRDefault="004B704A" w:rsidP="004B704A">
      <w:pPr>
        <w:numPr>
          <w:ilvl w:val="0"/>
          <w:numId w:val="92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4B704A" w:rsidRPr="00B3067F" w:rsidRDefault="004B704A" w:rsidP="004B704A">
      <w:pPr>
        <w:numPr>
          <w:ilvl w:val="0"/>
          <w:numId w:val="92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Show all </w:t>
      </w:r>
      <w:proofErr w:type="gramStart"/>
      <w:r w:rsidRPr="00B3067F">
        <w:rPr>
          <w:rFonts w:ascii="Times New Roman" w:eastAsia="Times New Roman" w:hAnsi="Times New Roman" w:cs="Times New Roman"/>
          <w:sz w:val="24"/>
          <w:szCs w:val="24"/>
        </w:rPr>
        <w:t>your</w:t>
      </w:r>
      <w:proofErr w:type="gramEnd"/>
      <w:r w:rsidRPr="00B3067F">
        <w:rPr>
          <w:rFonts w:ascii="Times New Roman" w:eastAsia="Times New Roman" w:hAnsi="Times New Roman" w:cs="Times New Roman"/>
          <w:sz w:val="24"/>
          <w:szCs w:val="24"/>
        </w:rPr>
        <w:t xml:space="preserve"> working in the spaces provided.</w:t>
      </w:r>
    </w:p>
    <w:p w:rsidR="004B704A" w:rsidRPr="00B3067F" w:rsidRDefault="004B704A" w:rsidP="004B704A">
      <w:pPr>
        <w:numPr>
          <w:ilvl w:val="0"/>
          <w:numId w:val="92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All questions carry marks as indicated.</w:t>
      </w:r>
    </w:p>
    <w:p w:rsidR="004B704A" w:rsidRPr="00B3067F" w:rsidRDefault="004B704A" w:rsidP="004B704A">
      <w:pPr>
        <w:numPr>
          <w:ilvl w:val="0"/>
          <w:numId w:val="92"/>
        </w:numPr>
        <w:spacing w:before="100" w:beforeAutospacing="1" w:after="100" w:afterAutospacing="1" w:line="48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3067F">
        <w:rPr>
          <w:rFonts w:ascii="Times New Roman" w:eastAsia="Times New Roman" w:hAnsi="Times New Roman" w:cs="Times New Roman"/>
          <w:sz w:val="24"/>
          <w:szCs w:val="24"/>
        </w:rPr>
        <w:t>Mathematical tables and electronic calculators may be used.</w:t>
      </w:r>
    </w:p>
    <w:p w:rsidR="004B704A" w:rsidRDefault="004B704A" w:rsidP="004B704A">
      <w:pPr>
        <w:tabs>
          <w:tab w:val="left" w:pos="713"/>
        </w:tabs>
        <w:spacing w:after="0" w:line="0" w:lineRule="atLeast"/>
        <w:ind w:left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.</w:t>
      </w:r>
    </w:p>
    <w:p w:rsidR="004B704A" w:rsidRDefault="004B704A" w:rsidP="004B704A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tbl>
      <w:tblPr>
        <w:tblStyle w:val="TableGrid"/>
        <w:tblpPr w:leftFromText="180" w:rightFromText="180" w:vertAnchor="text" w:horzAnchor="page" w:tblpX="1966" w:tblpY="550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Official Use Only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4B704A" w:rsidRPr="00A673B3" w:rsidRDefault="004B704A" w:rsidP="004B7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QUESTIONS</w:t>
            </w:r>
          </w:p>
        </w:tc>
      </w:tr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ARKS</w:t>
            </w:r>
          </w:p>
        </w:tc>
      </w:tr>
      <w:tr w:rsidR="004B704A" w:rsidRPr="00A673B3" w:rsidTr="004B704A"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B704A" w:rsidRPr="00A673B3" w:rsidRDefault="004B704A" w:rsidP="004B704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B704A" w:rsidRPr="00192232" w:rsidRDefault="004B704A" w:rsidP="004B704A">
      <w:pPr>
        <w:tabs>
          <w:tab w:val="left" w:pos="1552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ab/>
        <w:t xml:space="preserve">                                </w:t>
      </w:r>
      <w:proofErr w:type="gramStart"/>
      <w:r w:rsidRPr="00192232">
        <w:rPr>
          <w:rFonts w:ascii="Times New Roman" w:eastAsia="Times New Roman" w:hAnsi="Times New Roman"/>
          <w:b/>
          <w:sz w:val="24"/>
        </w:rPr>
        <w:t>FOR OFFICIAL USE ONLY.</w:t>
      </w:r>
      <w:proofErr w:type="gramEnd"/>
    </w:p>
    <w:p w:rsidR="004B704A" w:rsidRDefault="004B704A" w:rsidP="004B704A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4B704A" w:rsidRDefault="004B704A" w:rsidP="004B704A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4B704A" w:rsidRDefault="004B704A" w:rsidP="004B704A">
      <w:pPr>
        <w:spacing w:line="60" w:lineRule="exact"/>
        <w:rPr>
          <w:rFonts w:ascii="Times New Roman" w:eastAsia="Times New Roman" w:hAnsi="Times New Roman"/>
          <w:sz w:val="24"/>
        </w:rPr>
      </w:pPr>
    </w:p>
    <w:p w:rsidR="004B704A" w:rsidRDefault="004B704A" w:rsidP="00910632"/>
    <w:p w:rsidR="004B704A" w:rsidRDefault="004B704A" w:rsidP="00910632"/>
    <w:p w:rsidR="004B704A" w:rsidRDefault="004B704A" w:rsidP="00910632"/>
    <w:p w:rsidR="004B704A" w:rsidRDefault="004B704A" w:rsidP="00910632"/>
    <w:p w:rsidR="00910632" w:rsidRPr="00910632" w:rsidRDefault="00910632" w:rsidP="00910632">
      <w:r w:rsidRPr="00910632">
        <w:t xml:space="preserve">This paper consists of </w:t>
      </w:r>
      <w:r w:rsidRPr="00910632">
        <w:rPr>
          <w:b/>
          <w:bCs/>
        </w:rPr>
        <w:t>17 printed pages</w:t>
      </w:r>
      <w:r w:rsidRPr="00910632">
        <w:t>. Candidates should check the question paper to ascertain that all the pages are printed as indicated and that no questions are missing.</w:t>
      </w:r>
    </w:p>
    <w:p w:rsidR="004B704A" w:rsidRDefault="004B704A" w:rsidP="00910632">
      <w:pPr>
        <w:rPr>
          <w:b/>
          <w:bCs/>
        </w:rPr>
      </w:pPr>
    </w:p>
    <w:p w:rsidR="004B704A" w:rsidRDefault="004B704A" w:rsidP="00910632">
      <w:pPr>
        <w:rPr>
          <w:b/>
          <w:bCs/>
        </w:rPr>
      </w:pPr>
    </w:p>
    <w:p w:rsidR="004B704A" w:rsidRDefault="004B704A" w:rsidP="00910632">
      <w:pPr>
        <w:rPr>
          <w:b/>
          <w:bCs/>
        </w:rPr>
      </w:pPr>
    </w:p>
    <w:p w:rsidR="004B704A" w:rsidRPr="00480B53" w:rsidRDefault="004B704A" w:rsidP="004B704A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4B704A" w:rsidRDefault="004B704A" w:rsidP="00910632">
      <w:pPr>
        <w:rPr>
          <w:b/>
          <w:bCs/>
        </w:rPr>
      </w:pPr>
    </w:p>
    <w:p w:rsidR="00910632" w:rsidRPr="004B704A" w:rsidRDefault="00910632" w:rsidP="00910632">
      <w:pPr>
        <w:rPr>
          <w:rFonts w:ascii="Gadugi" w:hAnsi="Gadugi"/>
          <w:b/>
          <w:bCs/>
          <w:sz w:val="24"/>
          <w:szCs w:val="24"/>
        </w:rPr>
      </w:pPr>
      <w:r w:rsidRPr="004B704A">
        <w:rPr>
          <w:rFonts w:ascii="Gadugi" w:hAnsi="Gadugi"/>
          <w:b/>
          <w:bCs/>
          <w:sz w:val="24"/>
          <w:szCs w:val="24"/>
        </w:rPr>
        <w:lastRenderedPageBreak/>
        <w:t>SECTION A: (20 Marks)</w:t>
      </w:r>
    </w:p>
    <w:p w:rsidR="00FB1698" w:rsidRDefault="00FB1698" w:rsidP="00FB1698">
      <w:pPr>
        <w:rPr>
          <w:rFonts w:ascii="Gadugi" w:hAnsi="Gadugi"/>
          <w:b/>
          <w:bCs/>
          <w:sz w:val="24"/>
          <w:szCs w:val="24"/>
        </w:rPr>
        <w:sectPr w:rsidR="00FB1698" w:rsidSect="004B704A">
          <w:footerReference w:type="default" r:id="rId9"/>
          <w:pgSz w:w="12240" w:h="15840"/>
          <w:pgMar w:top="142" w:right="333" w:bottom="426" w:left="284" w:header="720" w:footer="0" w:gutter="0"/>
          <w:cols w:space="720"/>
          <w:docGrid w:linePitch="360"/>
        </w:sectPr>
      </w:pPr>
    </w:p>
    <w:p w:rsidR="00FB1698" w:rsidRPr="00FB1698" w:rsidRDefault="00FB1698" w:rsidP="00FB1698">
      <w:pPr>
        <w:rPr>
          <w:rFonts w:ascii="Gadugi" w:hAnsi="Gadugi"/>
          <w:b/>
          <w:bCs/>
          <w:sz w:val="24"/>
          <w:szCs w:val="24"/>
        </w:rPr>
      </w:pPr>
      <w:r w:rsidRPr="00FB1698">
        <w:rPr>
          <w:rFonts w:ascii="Gadugi" w:hAnsi="Gadugi"/>
          <w:b/>
          <w:bCs/>
          <w:sz w:val="24"/>
          <w:szCs w:val="24"/>
        </w:rPr>
        <w:lastRenderedPageBreak/>
        <w:t>Answer all questions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1. What is two million six thousand four hundred and nine in numerals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2006409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2600409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2060409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2006049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2. Which one of the following statements is correct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1/2 &lt; 0.5</w:t>
      </w:r>
      <w:r>
        <w:rPr>
          <w:rFonts w:ascii="Gadugi" w:hAnsi="Gadugi"/>
          <w:bCs/>
          <w:sz w:val="24"/>
          <w:szCs w:val="24"/>
        </w:rPr>
        <w:t xml:space="preserve">                       </w:t>
      </w:r>
      <w:r w:rsidRPr="00FB1698">
        <w:rPr>
          <w:rFonts w:ascii="Gadugi" w:hAnsi="Gadugi"/>
          <w:bCs/>
          <w:sz w:val="24"/>
          <w:szCs w:val="24"/>
        </w:rPr>
        <w:t>B.3/5 &gt; 5/8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0.63 &lt; 0.36</w:t>
      </w:r>
      <w:r>
        <w:rPr>
          <w:rFonts w:ascii="Gadugi" w:hAnsi="Gadugi"/>
          <w:bCs/>
          <w:sz w:val="24"/>
          <w:szCs w:val="24"/>
        </w:rPr>
        <w:t xml:space="preserve">                    </w:t>
      </w:r>
      <w:r w:rsidRPr="00FB1698">
        <w:rPr>
          <w:rFonts w:ascii="Gadugi" w:hAnsi="Gadugi"/>
          <w:bCs/>
          <w:sz w:val="24"/>
          <w:szCs w:val="24"/>
        </w:rPr>
        <w:t>D. 1/5 &gt; 1/1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3. What is the difference between the total values of the digits in the thousands and hundreds position in the number 789240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200</w:t>
      </w:r>
      <w:r>
        <w:rPr>
          <w:rFonts w:ascii="Gadugi" w:hAnsi="Gadugi"/>
          <w:bCs/>
          <w:sz w:val="24"/>
          <w:szCs w:val="24"/>
        </w:rPr>
        <w:t xml:space="preserve">                </w:t>
      </w:r>
      <w:r w:rsidRPr="00FB1698">
        <w:rPr>
          <w:rFonts w:ascii="Gadugi" w:hAnsi="Gadugi"/>
          <w:bCs/>
          <w:sz w:val="24"/>
          <w:szCs w:val="24"/>
        </w:rPr>
        <w:t>B. 880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9000</w:t>
      </w:r>
      <w:r>
        <w:rPr>
          <w:rFonts w:ascii="Gadugi" w:hAnsi="Gadugi"/>
          <w:bCs/>
          <w:sz w:val="24"/>
          <w:szCs w:val="24"/>
        </w:rPr>
        <w:t xml:space="preserve">               </w:t>
      </w:r>
      <w:r w:rsidRPr="00FB1698">
        <w:rPr>
          <w:rFonts w:ascii="Gadugi" w:hAnsi="Gadugi"/>
          <w:bCs/>
          <w:sz w:val="24"/>
          <w:szCs w:val="24"/>
        </w:rPr>
        <w:t>D. 920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4. What is the value </w:t>
      </w:r>
      <w:proofErr w:type="gramStart"/>
      <w:r w:rsidRPr="00FB1698">
        <w:rPr>
          <w:rFonts w:ascii="Gadugi" w:hAnsi="Gadugi"/>
          <w:bCs/>
          <w:sz w:val="24"/>
          <w:szCs w:val="24"/>
        </w:rPr>
        <w:t>of</w:t>
      </w:r>
      <w:proofErr w:type="gramEnd"/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(49365 — 9000 ÷ 3 + 1035) — 1250 x 4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52400</w:t>
      </w:r>
      <w:r>
        <w:rPr>
          <w:rFonts w:ascii="Gadugi" w:hAnsi="Gadugi"/>
          <w:bCs/>
          <w:sz w:val="24"/>
          <w:szCs w:val="24"/>
        </w:rPr>
        <w:t xml:space="preserve">                  </w:t>
      </w:r>
      <w:r w:rsidRPr="00FB1698">
        <w:rPr>
          <w:rFonts w:ascii="Gadugi" w:hAnsi="Gadugi"/>
          <w:bCs/>
          <w:sz w:val="24"/>
          <w:szCs w:val="24"/>
        </w:rPr>
        <w:t>B. 4240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40330</w:t>
      </w:r>
      <w:r>
        <w:rPr>
          <w:rFonts w:ascii="Gadugi" w:hAnsi="Gadugi"/>
          <w:bCs/>
          <w:sz w:val="24"/>
          <w:szCs w:val="24"/>
        </w:rPr>
        <w:t xml:space="preserve">                  </w:t>
      </w:r>
      <w:r w:rsidRPr="00FB1698">
        <w:rPr>
          <w:rFonts w:ascii="Gadugi" w:hAnsi="Gadugi"/>
          <w:bCs/>
          <w:sz w:val="24"/>
          <w:szCs w:val="24"/>
        </w:rPr>
        <w:t>D. 5296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proofErr w:type="gramStart"/>
      <w:r w:rsidRPr="00FB1698">
        <w:rPr>
          <w:rFonts w:ascii="Gadugi" w:hAnsi="Gadugi"/>
          <w:bCs/>
          <w:sz w:val="24"/>
          <w:szCs w:val="24"/>
        </w:rPr>
        <w:t>5.A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farmer had 280 </w:t>
      </w:r>
      <w:proofErr w:type="spellStart"/>
      <w:r w:rsidRPr="00FB1698">
        <w:rPr>
          <w:rFonts w:ascii="Gadugi" w:hAnsi="Gadugi"/>
          <w:bCs/>
          <w:sz w:val="24"/>
          <w:szCs w:val="24"/>
        </w:rPr>
        <w:t>chickens.He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sold 5/7 of the chicken on the first day and then sold 1/5 of the remainder the following day. How many </w:t>
      </w:r>
      <w:proofErr w:type="gramStart"/>
      <w:r w:rsidRPr="00FB1698">
        <w:rPr>
          <w:rFonts w:ascii="Gadugi" w:hAnsi="Gadugi"/>
          <w:bCs/>
          <w:sz w:val="24"/>
          <w:szCs w:val="24"/>
        </w:rPr>
        <w:t>chicken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were sold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20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64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216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16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jc w:val="center"/>
        <w:rPr>
          <w:rFonts w:ascii="Gadugi" w:hAnsi="Gadugi"/>
          <w:b/>
          <w:bCs/>
          <w:sz w:val="24"/>
          <w:szCs w:val="24"/>
        </w:rPr>
      </w:pPr>
      <w:r w:rsidRPr="00FB1698">
        <w:rPr>
          <w:rFonts w:ascii="Gadugi" w:hAnsi="Gadugi"/>
          <w:b/>
          <w:bCs/>
          <w:sz w:val="24"/>
          <w:szCs w:val="24"/>
        </w:rPr>
        <w:lastRenderedPageBreak/>
        <w:t>WORKING SPACE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6. Which is the next number in the pattern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proofErr w:type="gramStart"/>
      <w:r w:rsidRPr="00FB1698">
        <w:rPr>
          <w:rFonts w:ascii="Gadugi" w:hAnsi="Gadugi"/>
          <w:bCs/>
          <w:sz w:val="24"/>
          <w:szCs w:val="24"/>
        </w:rPr>
        <w:t>1, 3.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3, 27, 81,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135</w:t>
      </w:r>
      <w:r>
        <w:rPr>
          <w:rFonts w:ascii="Gadugi" w:hAnsi="Gadugi"/>
          <w:bCs/>
          <w:sz w:val="24"/>
          <w:szCs w:val="24"/>
        </w:rPr>
        <w:t xml:space="preserve">                    </w:t>
      </w:r>
      <w:r w:rsidRPr="00FB1698">
        <w:rPr>
          <w:rFonts w:ascii="Gadugi" w:hAnsi="Gadugi"/>
          <w:bCs/>
          <w:sz w:val="24"/>
          <w:szCs w:val="24"/>
        </w:rPr>
        <w:t>B. 108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162</w:t>
      </w:r>
      <w:r>
        <w:rPr>
          <w:rFonts w:ascii="Gadugi" w:hAnsi="Gadugi"/>
          <w:bCs/>
          <w:sz w:val="24"/>
          <w:szCs w:val="24"/>
        </w:rPr>
        <w:t xml:space="preserve">                     </w:t>
      </w:r>
      <w:r w:rsidRPr="00FB1698">
        <w:rPr>
          <w:rFonts w:ascii="Gadugi" w:hAnsi="Gadugi"/>
          <w:bCs/>
          <w:sz w:val="24"/>
          <w:szCs w:val="24"/>
        </w:rPr>
        <w:t>D. 243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7. A trader bought 21798 bags of maize in the first week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In the second week he bought 2476 bags less than what he had bought in the first week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In the third week he bought 542 bags more than he bought in the first week. How many bags of maize did he buy altogether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68412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346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62376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24816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8. What is the value of 80.4 - (15.46 + 4.54)/0.4 A. 30.4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130.4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151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37.21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9. In a farm, on average every 6 cows produce 108 litres of milk per week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In five weeks the cows produced 2160 litres of milk. How many cows are in the farm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432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12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24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18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jc w:val="center"/>
        <w:rPr>
          <w:rFonts w:ascii="Gadugi" w:hAnsi="Gadugi"/>
          <w:b/>
          <w:bCs/>
          <w:sz w:val="24"/>
          <w:szCs w:val="24"/>
        </w:rPr>
      </w:pPr>
      <w:r w:rsidRPr="00FB1698">
        <w:rPr>
          <w:rFonts w:ascii="Gadugi" w:hAnsi="Gadugi"/>
          <w:b/>
          <w:bCs/>
          <w:sz w:val="24"/>
          <w:szCs w:val="24"/>
        </w:rPr>
        <w:lastRenderedPageBreak/>
        <w:t>WORKING SPACE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 xml:space="preserve">10. What </w:t>
      </w:r>
      <w:proofErr w:type="gramStart"/>
      <w:r w:rsidRPr="00FB1698">
        <w:rPr>
          <w:rFonts w:ascii="Gadugi" w:hAnsi="Gadugi"/>
          <w:bCs/>
          <w:sz w:val="24"/>
          <w:szCs w:val="24"/>
        </w:rPr>
        <w:t>is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759.968 rounded </w:t>
      </w:r>
      <w:proofErr w:type="spellStart"/>
      <w:r w:rsidRPr="00FB1698">
        <w:rPr>
          <w:rFonts w:ascii="Gadugi" w:hAnsi="Gadugi"/>
          <w:bCs/>
          <w:sz w:val="24"/>
          <w:szCs w:val="24"/>
        </w:rPr>
        <w:t>of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to the nearest hundredth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759 96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7.59.9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759.97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760.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11. In a race, </w:t>
      </w:r>
      <w:proofErr w:type="spellStart"/>
      <w:r w:rsidRPr="00FB1698">
        <w:rPr>
          <w:rFonts w:ascii="Gadugi" w:hAnsi="Gadugi"/>
          <w:bCs/>
          <w:sz w:val="24"/>
          <w:szCs w:val="24"/>
        </w:rPr>
        <w:t>Korir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takes 12 seconds to run round a field. </w:t>
      </w:r>
      <w:proofErr w:type="spellStart"/>
      <w:r w:rsidRPr="00FB1698">
        <w:rPr>
          <w:rFonts w:ascii="Gadugi" w:hAnsi="Gadugi"/>
          <w:bCs/>
          <w:sz w:val="24"/>
          <w:szCs w:val="24"/>
        </w:rPr>
        <w:t>Muteti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takes 18 seconds while </w:t>
      </w:r>
      <w:proofErr w:type="spellStart"/>
      <w:r w:rsidRPr="00FB1698">
        <w:rPr>
          <w:rFonts w:ascii="Gadugi" w:hAnsi="Gadugi"/>
          <w:bCs/>
          <w:sz w:val="24"/>
          <w:szCs w:val="24"/>
        </w:rPr>
        <w:t>Mwenda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takes 27 seconds to run round the same field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If the three athletes start together, after how many seconds will they be together again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3</w:t>
      </w:r>
      <w:r>
        <w:rPr>
          <w:rFonts w:ascii="Gadugi" w:hAnsi="Gadugi"/>
          <w:bCs/>
          <w:sz w:val="24"/>
          <w:szCs w:val="24"/>
        </w:rPr>
        <w:t xml:space="preserve">        </w:t>
      </w:r>
      <w:r w:rsidRPr="00FB1698">
        <w:rPr>
          <w:rFonts w:ascii="Gadugi" w:hAnsi="Gadugi"/>
          <w:bCs/>
          <w:sz w:val="24"/>
          <w:szCs w:val="24"/>
        </w:rPr>
        <w:t>B. 57</w:t>
      </w:r>
      <w:r>
        <w:rPr>
          <w:rFonts w:ascii="Gadugi" w:hAnsi="Gadugi"/>
          <w:bCs/>
          <w:sz w:val="24"/>
          <w:szCs w:val="24"/>
        </w:rPr>
        <w:t xml:space="preserve">           </w:t>
      </w:r>
      <w:r w:rsidRPr="00FB1698">
        <w:rPr>
          <w:rFonts w:ascii="Gadugi" w:hAnsi="Gadugi"/>
          <w:bCs/>
          <w:sz w:val="24"/>
          <w:szCs w:val="24"/>
        </w:rPr>
        <w:t>C. 5532</w:t>
      </w:r>
      <w:r>
        <w:rPr>
          <w:rFonts w:ascii="Gadugi" w:hAnsi="Gadugi"/>
          <w:bCs/>
          <w:sz w:val="24"/>
          <w:szCs w:val="24"/>
        </w:rPr>
        <w:t xml:space="preserve">          </w:t>
      </w:r>
      <w:r w:rsidRPr="00FB1698">
        <w:rPr>
          <w:rFonts w:ascii="Gadugi" w:hAnsi="Gadugi"/>
          <w:bCs/>
          <w:sz w:val="24"/>
          <w:szCs w:val="24"/>
        </w:rPr>
        <w:t>D. 108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12. What is the square root of 17.64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42</w:t>
      </w:r>
      <w:r>
        <w:rPr>
          <w:rFonts w:ascii="Gadugi" w:hAnsi="Gadugi"/>
          <w:bCs/>
          <w:sz w:val="24"/>
          <w:szCs w:val="24"/>
        </w:rPr>
        <w:t xml:space="preserve">           </w:t>
      </w:r>
      <w:r w:rsidRPr="00FB1698">
        <w:rPr>
          <w:rFonts w:ascii="Gadugi" w:hAnsi="Gadugi"/>
          <w:bCs/>
          <w:sz w:val="24"/>
          <w:szCs w:val="24"/>
        </w:rPr>
        <w:t>B. 35.2</w:t>
      </w:r>
      <w:r>
        <w:rPr>
          <w:rFonts w:ascii="Gadugi" w:hAnsi="Gadugi"/>
          <w:bCs/>
          <w:sz w:val="24"/>
          <w:szCs w:val="24"/>
        </w:rPr>
        <w:t xml:space="preserve">              </w:t>
      </w:r>
      <w:r w:rsidRPr="00FB1698">
        <w:rPr>
          <w:rFonts w:ascii="Gadugi" w:hAnsi="Gadugi"/>
          <w:bCs/>
          <w:sz w:val="24"/>
          <w:szCs w:val="24"/>
        </w:rPr>
        <w:t>C. 8.82</w:t>
      </w:r>
      <w:r>
        <w:rPr>
          <w:rFonts w:ascii="Gadugi" w:hAnsi="Gadugi"/>
          <w:bCs/>
          <w:sz w:val="24"/>
          <w:szCs w:val="24"/>
        </w:rPr>
        <w:t xml:space="preserve">       </w:t>
      </w:r>
      <w:r w:rsidRPr="00FB1698">
        <w:rPr>
          <w:rFonts w:ascii="Gadugi" w:hAnsi="Gadugi"/>
          <w:bCs/>
          <w:sz w:val="24"/>
          <w:szCs w:val="24"/>
        </w:rPr>
        <w:t>D. 4.2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13. The area of a rectangular piece of land J is 220 square </w:t>
      </w:r>
      <w:proofErr w:type="spellStart"/>
      <w:r w:rsidRPr="00FB1698">
        <w:rPr>
          <w:rFonts w:ascii="Gadugi" w:hAnsi="Gadugi"/>
          <w:bCs/>
          <w:sz w:val="24"/>
          <w:szCs w:val="24"/>
        </w:rPr>
        <w:t>metres</w:t>
      </w:r>
      <w:proofErr w:type="spellEnd"/>
      <w:r w:rsidRPr="00FB1698">
        <w:rPr>
          <w:rFonts w:ascii="Gadugi" w:hAnsi="Gadugi"/>
          <w:bCs/>
          <w:sz w:val="24"/>
          <w:szCs w:val="24"/>
        </w:rPr>
        <w:t>. Its width is 12.5 m. What is the perimeter of the piece of land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17.6 m</w:t>
      </w:r>
      <w:r>
        <w:rPr>
          <w:rFonts w:ascii="Gadugi" w:hAnsi="Gadugi"/>
          <w:bCs/>
          <w:sz w:val="24"/>
          <w:szCs w:val="24"/>
        </w:rPr>
        <w:t xml:space="preserve">                  </w:t>
      </w:r>
      <w:r w:rsidRPr="00FB1698">
        <w:rPr>
          <w:rFonts w:ascii="Gadugi" w:hAnsi="Gadugi"/>
          <w:bCs/>
          <w:sz w:val="24"/>
          <w:szCs w:val="24"/>
        </w:rPr>
        <w:t>B. 30.1 m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60.2 m</w:t>
      </w:r>
      <w:r>
        <w:rPr>
          <w:rFonts w:ascii="Gadugi" w:hAnsi="Gadugi"/>
          <w:bCs/>
          <w:sz w:val="24"/>
          <w:szCs w:val="24"/>
        </w:rPr>
        <w:t xml:space="preserve">                   </w:t>
      </w:r>
      <w:r w:rsidRPr="00FB1698">
        <w:rPr>
          <w:rFonts w:ascii="Gadugi" w:hAnsi="Gadugi"/>
          <w:bCs/>
          <w:sz w:val="24"/>
          <w:szCs w:val="24"/>
        </w:rPr>
        <w:t>D. 70.4 m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14. A rectangle brick weighs 3 kg 750 g. How many such bricks can be loaded into a lorry which can carry 3 </w:t>
      </w:r>
      <w:proofErr w:type="spellStart"/>
      <w:r w:rsidRPr="00FB1698">
        <w:rPr>
          <w:rFonts w:ascii="Gadugi" w:hAnsi="Gadugi"/>
          <w:bCs/>
          <w:sz w:val="24"/>
          <w:szCs w:val="24"/>
        </w:rPr>
        <w:t>tonnes</w:t>
      </w:r>
      <w:proofErr w:type="spellEnd"/>
      <w:r w:rsidRPr="00FB1698">
        <w:rPr>
          <w:rFonts w:ascii="Gadugi" w:hAnsi="Gadugi"/>
          <w:bCs/>
          <w:sz w:val="24"/>
          <w:szCs w:val="24"/>
        </w:rPr>
        <w:t>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8</w:t>
      </w:r>
      <w:r>
        <w:rPr>
          <w:rFonts w:ascii="Gadugi" w:hAnsi="Gadugi"/>
          <w:bCs/>
          <w:sz w:val="24"/>
          <w:szCs w:val="24"/>
        </w:rPr>
        <w:t xml:space="preserve">          B. 8</w:t>
      </w:r>
      <w:r w:rsidRPr="00FB1698">
        <w:rPr>
          <w:rFonts w:ascii="Gadugi" w:hAnsi="Gadugi"/>
          <w:bCs/>
          <w:sz w:val="24"/>
          <w:szCs w:val="24"/>
        </w:rPr>
        <w:t>0</w:t>
      </w:r>
      <w:r>
        <w:rPr>
          <w:rFonts w:ascii="Gadugi" w:hAnsi="Gadugi"/>
          <w:bCs/>
          <w:sz w:val="24"/>
          <w:szCs w:val="24"/>
        </w:rPr>
        <w:t xml:space="preserve">          </w:t>
      </w:r>
      <w:r w:rsidRPr="00FB1698">
        <w:rPr>
          <w:rFonts w:ascii="Gadugi" w:hAnsi="Gadugi"/>
          <w:bCs/>
          <w:sz w:val="24"/>
          <w:szCs w:val="24"/>
        </w:rPr>
        <w:t>C. 800</w:t>
      </w:r>
      <w:r>
        <w:rPr>
          <w:rFonts w:ascii="Gadugi" w:hAnsi="Gadugi"/>
          <w:bCs/>
          <w:sz w:val="24"/>
          <w:szCs w:val="24"/>
        </w:rPr>
        <w:t xml:space="preserve">       </w:t>
      </w:r>
      <w:r w:rsidRPr="00FB1698">
        <w:rPr>
          <w:rFonts w:ascii="Gadugi" w:hAnsi="Gadugi"/>
          <w:bCs/>
          <w:sz w:val="24"/>
          <w:szCs w:val="24"/>
        </w:rPr>
        <w:t>D. 800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15. </w:t>
      </w:r>
      <w:proofErr w:type="spellStart"/>
      <w:r w:rsidRPr="00FB1698">
        <w:rPr>
          <w:rFonts w:ascii="Gadugi" w:hAnsi="Gadugi"/>
          <w:bCs/>
          <w:sz w:val="24"/>
          <w:szCs w:val="24"/>
        </w:rPr>
        <w:t>Rono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cycled from town R at an average speed of 72 km/h and took 3 hours 30 minutes to reach town S. </w:t>
      </w:r>
      <w:proofErr w:type="spellStart"/>
      <w:r w:rsidRPr="00FB1698">
        <w:rPr>
          <w:rFonts w:ascii="Gadugi" w:hAnsi="Gadugi"/>
          <w:bCs/>
          <w:sz w:val="24"/>
          <w:szCs w:val="24"/>
        </w:rPr>
        <w:t>Kepha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cycled the same distance and took 4 hours. At what average speed was </w:t>
      </w:r>
      <w:proofErr w:type="spellStart"/>
      <w:r w:rsidRPr="00FB1698">
        <w:rPr>
          <w:rFonts w:ascii="Gadugi" w:hAnsi="Gadugi"/>
          <w:bCs/>
          <w:sz w:val="24"/>
          <w:szCs w:val="24"/>
        </w:rPr>
        <w:t>Kepha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cycling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18 km/h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33 km/h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proofErr w:type="gramStart"/>
      <w:r w:rsidRPr="00FB1698">
        <w:rPr>
          <w:rFonts w:ascii="Gadugi" w:hAnsi="Gadugi"/>
          <w:bCs/>
          <w:sz w:val="24"/>
          <w:szCs w:val="24"/>
        </w:rPr>
        <w:t>C .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63 km/h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252 km/h</w:t>
      </w:r>
    </w:p>
    <w:p w:rsidR="00FB1698" w:rsidRPr="00FB1698" w:rsidRDefault="00FB1698" w:rsidP="00FB1698">
      <w:pPr>
        <w:jc w:val="center"/>
        <w:rPr>
          <w:rFonts w:ascii="Gadugi" w:hAnsi="Gadugi"/>
          <w:b/>
          <w:bCs/>
          <w:sz w:val="24"/>
          <w:szCs w:val="24"/>
        </w:rPr>
      </w:pPr>
      <w:r w:rsidRPr="00FB1698">
        <w:rPr>
          <w:rFonts w:ascii="Gadugi" w:hAnsi="Gadugi"/>
          <w:b/>
          <w:bCs/>
          <w:sz w:val="24"/>
          <w:szCs w:val="24"/>
        </w:rPr>
        <w:lastRenderedPageBreak/>
        <w:t>WORKING SPACE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  <w:sectPr w:rsidR="00FB1698" w:rsidSect="00FB1698">
          <w:type w:val="continuous"/>
          <w:pgSz w:w="12240" w:h="15840"/>
          <w:pgMar w:top="142" w:right="333" w:bottom="426" w:left="284" w:header="720" w:footer="0" w:gutter="0"/>
          <w:cols w:num="2" w:sep="1" w:space="510"/>
          <w:docGrid w:linePitch="360"/>
        </w:sect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16. The figure below represents a piece of land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0285DDB3" wp14:editId="6496C456">
            <wp:extent cx="5737860" cy="3728085"/>
            <wp:effectExtent l="0" t="0" r="0" b="5715"/>
            <wp:docPr id="26" name="Picture 26" descr="https://www.advance-africa.com/images/Ll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https://www.advance-africa.com/images/Lland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860" cy="372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What is the area of the piece of land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6300 m²</w:t>
      </w:r>
      <w:r>
        <w:rPr>
          <w:rFonts w:ascii="Gadugi" w:hAnsi="Gadugi"/>
          <w:bCs/>
          <w:sz w:val="24"/>
          <w:szCs w:val="24"/>
        </w:rPr>
        <w:t xml:space="preserve">                  </w:t>
      </w:r>
      <w:r w:rsidRPr="00FB1698">
        <w:rPr>
          <w:rFonts w:ascii="Gadugi" w:hAnsi="Gadugi"/>
          <w:bCs/>
          <w:sz w:val="24"/>
          <w:szCs w:val="24"/>
        </w:rPr>
        <w:t>B. 4350 m²</w:t>
      </w:r>
      <w:r>
        <w:rPr>
          <w:rFonts w:ascii="Gadugi" w:hAnsi="Gadugi"/>
          <w:bCs/>
          <w:sz w:val="24"/>
          <w:szCs w:val="24"/>
        </w:rPr>
        <w:t xml:space="preserve">                 </w:t>
      </w:r>
      <w:r w:rsidRPr="00FB1698">
        <w:rPr>
          <w:rFonts w:ascii="Gadugi" w:hAnsi="Gadugi"/>
          <w:bCs/>
          <w:sz w:val="24"/>
          <w:szCs w:val="24"/>
        </w:rPr>
        <w:t>C. 3600 m²</w:t>
      </w:r>
      <w:r>
        <w:rPr>
          <w:rFonts w:ascii="Gadugi" w:hAnsi="Gadugi"/>
          <w:bCs/>
          <w:sz w:val="24"/>
          <w:szCs w:val="24"/>
        </w:rPr>
        <w:t xml:space="preserve">                           </w:t>
      </w:r>
      <w:r w:rsidRPr="00FB1698">
        <w:rPr>
          <w:rFonts w:ascii="Gadugi" w:hAnsi="Gadugi"/>
          <w:bCs/>
          <w:sz w:val="24"/>
          <w:szCs w:val="24"/>
        </w:rPr>
        <w:t>D. 6550 m²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  <w:sectPr w:rsidR="00FB1698" w:rsidSect="00FB1698">
          <w:type w:val="continuous"/>
          <w:pgSz w:w="12240" w:h="15840"/>
          <w:pgMar w:top="142" w:right="333" w:bottom="426" w:left="284" w:header="720" w:footer="0" w:gutter="0"/>
          <w:cols w:sep="1" w:space="510"/>
          <w:docGrid w:linePitch="360"/>
        </w:sect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 xml:space="preserve">17. </w:t>
      </w:r>
      <w:proofErr w:type="spellStart"/>
      <w:r w:rsidRPr="00FB1698">
        <w:rPr>
          <w:rFonts w:ascii="Gadugi" w:hAnsi="Gadugi"/>
          <w:bCs/>
          <w:sz w:val="24"/>
          <w:szCs w:val="24"/>
        </w:rPr>
        <w:t>Muga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left town P on Wednesday at 8.30 pm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He took 7 hours 50 minutes to reach town Q. On what day and time in 24 hours clock system did he reach town Q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Thursday 0420 h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Wednesday 0420 h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Wednesday 1620 h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Thursday 1620 h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18. An open rectangular tank has a base measuring 2.0m by 1.5 m. It has a height of 2.5 m. The surface of the tank was painted. What was the total area painted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7.5 m²</w:t>
      </w:r>
      <w:r>
        <w:rPr>
          <w:rFonts w:ascii="Gadugi" w:hAnsi="Gadugi"/>
          <w:bCs/>
          <w:sz w:val="24"/>
          <w:szCs w:val="24"/>
        </w:rPr>
        <w:t xml:space="preserve">                 </w:t>
      </w:r>
      <w:r w:rsidRPr="00FB1698">
        <w:rPr>
          <w:rFonts w:ascii="Gadugi" w:hAnsi="Gadugi"/>
          <w:bCs/>
          <w:sz w:val="24"/>
          <w:szCs w:val="24"/>
        </w:rPr>
        <w:t>B.11.75m²</w:t>
      </w:r>
      <w:r>
        <w:rPr>
          <w:rFonts w:ascii="Gadugi" w:hAnsi="Gadugi"/>
          <w:bCs/>
          <w:sz w:val="24"/>
          <w:szCs w:val="24"/>
        </w:rPr>
        <w:t xml:space="preserve">                                              </w:t>
      </w:r>
      <w:r w:rsidRPr="00FB1698">
        <w:rPr>
          <w:rFonts w:ascii="Gadugi" w:hAnsi="Gadugi"/>
          <w:bCs/>
          <w:sz w:val="24"/>
          <w:szCs w:val="24"/>
        </w:rPr>
        <w:t>C.20.5 m²</w:t>
      </w:r>
      <w:r>
        <w:rPr>
          <w:rFonts w:ascii="Gadugi" w:hAnsi="Gadugi"/>
          <w:bCs/>
          <w:sz w:val="24"/>
          <w:szCs w:val="24"/>
        </w:rPr>
        <w:t xml:space="preserve">                </w:t>
      </w:r>
      <w:r w:rsidRPr="00FB1698">
        <w:rPr>
          <w:rFonts w:ascii="Gadugi" w:hAnsi="Gadugi"/>
          <w:bCs/>
          <w:sz w:val="24"/>
          <w:szCs w:val="24"/>
        </w:rPr>
        <w:t>D. 23.5 m²</w:t>
      </w:r>
    </w:p>
    <w:p w:rsidR="00FB1698" w:rsidRPr="00FB1698" w:rsidRDefault="00FB1698" w:rsidP="00FB1698">
      <w:pPr>
        <w:jc w:val="center"/>
        <w:rPr>
          <w:rFonts w:ascii="Gadugi" w:hAnsi="Gadugi"/>
          <w:b/>
          <w:bCs/>
          <w:sz w:val="24"/>
          <w:szCs w:val="24"/>
        </w:rPr>
      </w:pPr>
      <w:r w:rsidRPr="00FB1698">
        <w:rPr>
          <w:rFonts w:ascii="Gadugi" w:hAnsi="Gadugi"/>
          <w:b/>
          <w:bCs/>
          <w:sz w:val="24"/>
          <w:szCs w:val="24"/>
        </w:rPr>
        <w:lastRenderedPageBreak/>
        <w:t>WORKING SPACE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19. A cylindrical container of diameter 8 cm has a height of 35 cm. What is the volume of the container in cubic centimetres</w:t>
      </w:r>
      <w:proofErr w:type="gramStart"/>
      <w:r w:rsidRPr="00FB1698">
        <w:rPr>
          <w:rFonts w:ascii="Gadugi" w:hAnsi="Gadugi"/>
          <w:bCs/>
          <w:sz w:val="24"/>
          <w:szCs w:val="24"/>
        </w:rPr>
        <w:t>?(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Take </w:t>
      </w:r>
      <w:r w:rsidRPr="00FB1698">
        <w:rPr>
          <w:rFonts w:ascii="Arial" w:hAnsi="Arial" w:cs="Arial"/>
          <w:bCs/>
          <w:sz w:val="24"/>
          <w:szCs w:val="24"/>
        </w:rPr>
        <w:t>π</w:t>
      </w:r>
      <w:r w:rsidRPr="00FB1698">
        <w:rPr>
          <w:rFonts w:ascii="Gadugi" w:hAnsi="Gadugi"/>
          <w:bCs/>
          <w:sz w:val="24"/>
          <w:szCs w:val="24"/>
        </w:rPr>
        <w:t xml:space="preserve"> = 22/7)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176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704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. 88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440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20. The figure below represents a flower garden in the shape of a triangle and a semi-circle. (Take </w:t>
      </w:r>
      <w:r w:rsidRPr="00FB1698">
        <w:rPr>
          <w:rFonts w:ascii="Arial" w:hAnsi="Arial" w:cs="Arial"/>
          <w:bCs/>
          <w:sz w:val="24"/>
          <w:szCs w:val="24"/>
        </w:rPr>
        <w:t>π</w:t>
      </w:r>
      <w:r w:rsidRPr="00FB1698">
        <w:rPr>
          <w:rFonts w:ascii="Gadugi" w:hAnsi="Gadugi"/>
          <w:bCs/>
          <w:sz w:val="24"/>
          <w:szCs w:val="24"/>
        </w:rPr>
        <w:t xml:space="preserve"> = 22/7)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06F70CD0" wp14:editId="4EB32B74">
            <wp:extent cx="3067713" cy="2381289"/>
            <wp:effectExtent l="0" t="0" r="0" b="0"/>
            <wp:docPr id="25" name="Picture 25" descr="https://www.advance-africa.com/images/flowergard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https://www.advance-africa.com/images/flowergarde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626" cy="2381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What is the area of the garden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. 102 4/7m²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. 29 5/7m²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C .63 2/7m²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D. 39 2/7m²</w:t>
      </w:r>
    </w:p>
    <w:p w:rsidR="00FB1698" w:rsidRPr="00FB1698" w:rsidRDefault="00FB1698" w:rsidP="00FB1698">
      <w:pPr>
        <w:jc w:val="center"/>
        <w:rPr>
          <w:rFonts w:ascii="Gadugi" w:hAnsi="Gadugi"/>
          <w:b/>
          <w:bCs/>
          <w:sz w:val="24"/>
          <w:szCs w:val="24"/>
        </w:rPr>
      </w:pPr>
      <w:r w:rsidRPr="00FB1698">
        <w:rPr>
          <w:rFonts w:ascii="Gadugi" w:hAnsi="Gadugi"/>
          <w:b/>
          <w:bCs/>
          <w:sz w:val="24"/>
          <w:szCs w:val="24"/>
        </w:rPr>
        <w:lastRenderedPageBreak/>
        <w:t>WORKING SPACE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  <w:sectPr w:rsidR="00FB1698" w:rsidSect="00FB1698">
          <w:type w:val="continuous"/>
          <w:pgSz w:w="12240" w:h="15840"/>
          <w:pgMar w:top="142" w:right="333" w:bottom="426" w:left="284" w:header="720" w:footer="0" w:gutter="0"/>
          <w:cols w:num="2" w:sep="1" w:space="510"/>
          <w:docGrid w:linePitch="360"/>
        </w:sect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/>
          <w:bCs/>
          <w:sz w:val="24"/>
          <w:szCs w:val="24"/>
        </w:rPr>
      </w:pPr>
      <w:r w:rsidRPr="00FB1698">
        <w:rPr>
          <w:rFonts w:ascii="Gadugi" w:hAnsi="Gadugi"/>
          <w:b/>
          <w:bCs/>
          <w:sz w:val="24"/>
          <w:szCs w:val="24"/>
        </w:rPr>
        <w:t>SECTION B</w:t>
      </w:r>
    </w:p>
    <w:p w:rsidR="00FB1698" w:rsidRPr="00FB1698" w:rsidRDefault="00FB1698" w:rsidP="00FB1698">
      <w:pPr>
        <w:rPr>
          <w:rFonts w:ascii="Gadugi" w:hAnsi="Gadugi"/>
          <w:b/>
          <w:bCs/>
          <w:sz w:val="24"/>
          <w:szCs w:val="24"/>
        </w:rPr>
      </w:pPr>
      <w:r w:rsidRPr="00FB1698">
        <w:rPr>
          <w:rFonts w:ascii="Gadugi" w:hAnsi="Gadugi"/>
          <w:b/>
          <w:bCs/>
          <w:sz w:val="24"/>
          <w:szCs w:val="24"/>
        </w:rPr>
        <w:t>Answer all questions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21. A cylindrical tank whose diameter is 140 cm has a height of 75 cm. How many litres of water can it hold when full</w:t>
      </w:r>
      <w:proofErr w:type="gramStart"/>
      <w:r w:rsidRPr="00FB1698">
        <w:rPr>
          <w:rFonts w:ascii="Gadugi" w:hAnsi="Gadugi"/>
          <w:bCs/>
          <w:sz w:val="24"/>
          <w:szCs w:val="24"/>
        </w:rPr>
        <w:t>?(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Take </w:t>
      </w:r>
      <w:r w:rsidRPr="00FB1698">
        <w:rPr>
          <w:rFonts w:ascii="Arial" w:hAnsi="Arial" w:cs="Arial"/>
          <w:bCs/>
          <w:sz w:val="24"/>
          <w:szCs w:val="24"/>
        </w:rPr>
        <w:t>π</w:t>
      </w:r>
      <w:r w:rsidRPr="00FB1698">
        <w:rPr>
          <w:rFonts w:ascii="Gadugi" w:hAnsi="Gadugi"/>
          <w:bCs/>
          <w:sz w:val="24"/>
          <w:szCs w:val="24"/>
        </w:rPr>
        <w:t xml:space="preserve"> = 22/7)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22. What is the value of x+ 2n </w:t>
      </w:r>
      <w:proofErr w:type="gramStart"/>
      <w:r w:rsidRPr="00FB1698">
        <w:rPr>
          <w:rFonts w:ascii="Gadugi" w:hAnsi="Gadugi"/>
          <w:bCs/>
          <w:sz w:val="24"/>
          <w:szCs w:val="24"/>
        </w:rPr>
        <w:t xml:space="preserve">— </w:t>
      </w:r>
      <m:oMath>
        <m:f>
          <m:fPr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fPr>
          <m:num>
            <w:proofErr w:type="gramEnd"/>
            <m:r>
              <w:rPr>
                <w:rFonts w:ascii="Cambria Math" w:hAnsi="Cambria Math"/>
                <w:sz w:val="24"/>
                <w:szCs w:val="24"/>
              </w:rPr>
              <m:t>r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y</m:t>
            </m:r>
          </m:den>
        </m:f>
      </m:oMath>
      <w:r w:rsidRPr="00FB1698">
        <w:rPr>
          <w:rFonts w:ascii="Gadugi" w:hAnsi="Gadugi"/>
          <w:bCs/>
          <w:sz w:val="24"/>
          <w:szCs w:val="24"/>
        </w:rPr>
        <w:t xml:space="preserve"> 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proofErr w:type="gramStart"/>
      <w:r w:rsidRPr="00FB1698">
        <w:rPr>
          <w:rFonts w:ascii="Gadugi" w:hAnsi="Gadugi"/>
          <w:bCs/>
          <w:sz w:val="24"/>
          <w:szCs w:val="24"/>
        </w:rPr>
        <w:t>where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x=5 , y = 2x , n = x + 9 and r = n + 6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23. </w:t>
      </w:r>
      <w:r>
        <w:rPr>
          <w:rFonts w:ascii="Gadugi" w:hAnsi="Gadugi"/>
          <w:bCs/>
          <w:sz w:val="24"/>
          <w:szCs w:val="24"/>
        </w:rPr>
        <w:t xml:space="preserve">Simplify  </w:t>
      </w:r>
      <w:r w:rsidRPr="00FB1698">
        <w:rPr>
          <w:rFonts w:ascii="Gadugi" w:hAnsi="Gadugi"/>
          <w:bCs/>
          <w:sz w:val="24"/>
          <w:szCs w:val="24"/>
        </w:rPr>
        <w:t xml:space="preserve"> 2(3x+y</w:t>
      </w:r>
      <w:proofErr w:type="gramStart"/>
      <w:r w:rsidRPr="00FB1698">
        <w:rPr>
          <w:rFonts w:ascii="Gadugi" w:hAnsi="Gadugi"/>
          <w:bCs/>
          <w:sz w:val="24"/>
          <w:szCs w:val="24"/>
        </w:rPr>
        <w:t>)+</w:t>
      </w:r>
      <w:proofErr w:type="gramEnd"/>
      <w:r w:rsidRPr="00FB1698">
        <w:rPr>
          <w:rFonts w:ascii="Gadugi" w:hAnsi="Gadugi"/>
          <w:bCs/>
          <w:sz w:val="24"/>
          <w:szCs w:val="24"/>
        </w:rPr>
        <w:t>4x/4(x+2y)-y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24. Musa bought x bananas and Maria bought 4 bananas more than Musa.</w:t>
      </w:r>
      <w:r>
        <w:rPr>
          <w:rFonts w:ascii="Gadugi" w:hAnsi="Gadugi"/>
          <w:bCs/>
          <w:sz w:val="24"/>
          <w:szCs w:val="24"/>
        </w:rPr>
        <w:t xml:space="preserve"> </w:t>
      </w:r>
      <w:proofErr w:type="spellStart"/>
      <w:r w:rsidRPr="00FB1698">
        <w:rPr>
          <w:rFonts w:ascii="Gadugi" w:hAnsi="Gadugi"/>
          <w:bCs/>
          <w:sz w:val="24"/>
          <w:szCs w:val="24"/>
        </w:rPr>
        <w:t>Otieno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bought twice as many bananas as both Musa and Maria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The total number of bananas bought altogether was 30. </w:t>
      </w:r>
      <w:r>
        <w:rPr>
          <w:rFonts w:ascii="Gadugi" w:hAnsi="Gadugi"/>
          <w:bCs/>
          <w:sz w:val="24"/>
          <w:szCs w:val="24"/>
        </w:rPr>
        <w:t xml:space="preserve">Find the number of mangoes </w:t>
      </w:r>
      <w:proofErr w:type="spellStart"/>
      <w:r>
        <w:rPr>
          <w:rFonts w:ascii="Gadugi" w:hAnsi="Gadugi"/>
          <w:bCs/>
          <w:sz w:val="24"/>
          <w:szCs w:val="24"/>
        </w:rPr>
        <w:t>Otieno</w:t>
      </w:r>
      <w:proofErr w:type="spellEnd"/>
      <w:r>
        <w:rPr>
          <w:rFonts w:ascii="Gadugi" w:hAnsi="Gadugi"/>
          <w:bCs/>
          <w:sz w:val="24"/>
          <w:szCs w:val="24"/>
        </w:rPr>
        <w:t xml:space="preserve"> bought</w:t>
      </w:r>
      <w:r w:rsidRPr="00FB1698">
        <w:rPr>
          <w:rFonts w:ascii="Gadugi" w:hAnsi="Gadugi"/>
          <w:bCs/>
          <w:sz w:val="24"/>
          <w:szCs w:val="24"/>
        </w:rPr>
        <w:t>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25. What is the value of x in equation 3/5 (2x + 2) — 1 = 5? 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2EAFDB61" wp14:editId="2B7FF6E0">
            <wp:simplePos x="0" y="0"/>
            <wp:positionH relativeFrom="column">
              <wp:posOffset>1325600</wp:posOffset>
            </wp:positionH>
            <wp:positionV relativeFrom="paragraph">
              <wp:posOffset>99549</wp:posOffset>
            </wp:positionV>
            <wp:extent cx="5857875" cy="5205095"/>
            <wp:effectExtent l="0" t="0" r="9525" b="0"/>
            <wp:wrapNone/>
            <wp:docPr id="24" name="Picture 24" descr="https://www.advance-africa.com/images/P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https://www.advance-africa.com/images/PR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FAFBFD"/>
                        </a:clrFrom>
                        <a:clrTo>
                          <a:srgbClr val="FAFB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520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1698">
        <w:rPr>
          <w:rFonts w:ascii="Gadugi" w:hAnsi="Gadugi"/>
          <w:bCs/>
          <w:sz w:val="24"/>
          <w:szCs w:val="24"/>
        </w:rPr>
        <w:t>26. In the figure below construct a perpendicular bisector of line PR. Let the line intersect PR at T and meet line QS at H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What is the measure of line HT in cm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27. In the figure below line QP is parallel to line RS, line QS =</w:t>
      </w: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0A106DCA" wp14:editId="3350A0FF">
            <wp:extent cx="5908675" cy="5234940"/>
            <wp:effectExtent l="0" t="0" r="0" b="3810"/>
            <wp:docPr id="23" name="Picture 23" descr="https://www.advance-africa.com/images/Q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https://www.advance-africa.com/images/QSH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675" cy="523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1698">
        <w:rPr>
          <w:rFonts w:ascii="Gadugi" w:hAnsi="Gadugi"/>
          <w:bCs/>
          <w:sz w:val="24"/>
          <w:szCs w:val="24"/>
        </w:rPr>
        <w:t xml:space="preserve"> 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proofErr w:type="gramStart"/>
      <w:r w:rsidRPr="00FB1698">
        <w:rPr>
          <w:rFonts w:ascii="Gadugi" w:hAnsi="Gadugi"/>
          <w:bCs/>
          <w:sz w:val="24"/>
          <w:szCs w:val="24"/>
        </w:rPr>
        <w:t>line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SR and angle QSP = 32°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What is the size of angle PQR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28. The figure below is part of a parallelogram EFGH. Complete the parallelogram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52BBFE29" wp14:editId="1112493C">
            <wp:extent cx="6933565" cy="2170430"/>
            <wp:effectExtent l="0" t="0" r="635" b="1270"/>
            <wp:docPr id="22" name="Picture 22" descr="https://www.advance-africa.com/images/E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https://www.advance-africa.com/images/EF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3565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What is the length of half of the longer diagonal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29</w:t>
      </w:r>
      <w:proofErr w:type="gramStart"/>
      <w:r w:rsidRPr="00FB1698">
        <w:rPr>
          <w:rFonts w:ascii="Gadugi" w:hAnsi="Gadugi"/>
          <w:bCs/>
          <w:sz w:val="24"/>
          <w:szCs w:val="24"/>
        </w:rPr>
        <w:t>.In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a certain school the number of girls was 240 and the total number of pupils was 540.What is the ratio of boys to girls in the school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30. What is the value of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proofErr w:type="gramStart"/>
      <w:r w:rsidRPr="00FB1698">
        <w:rPr>
          <w:rFonts w:ascii="Gadugi" w:hAnsi="Gadugi"/>
          <w:bCs/>
          <w:sz w:val="24"/>
          <w:szCs w:val="24"/>
        </w:rPr>
        <w:t>1½ + (2¼ x 3½ of 12 ÷ ¾)?</w:t>
      </w:r>
      <w:proofErr w:type="gramEnd"/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31. Triangle RST below is an isosceles triangle. The length RT = RS = 10 cm and ST — 12 cm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05902A37" wp14:editId="06B021ED">
            <wp:extent cx="5969000" cy="3788410"/>
            <wp:effectExtent l="0" t="0" r="0" b="2540"/>
            <wp:docPr id="21" name="Picture 21" descr="https://www.advance-africa.com/images/R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https://www.advance-africa.com/images/RST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8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What is the area of the triangle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32. The diagram below is a net of a solid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32DE6894" wp14:editId="195EC2A5">
            <wp:extent cx="5506720" cy="2532380"/>
            <wp:effectExtent l="0" t="0" r="0" b="1270"/>
            <wp:docPr id="20" name="Picture 20" descr="https://www.advance-africa.com/images/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https://www.advance-africa.com/images/NET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72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Which </w:t>
      </w:r>
      <w:r>
        <w:rPr>
          <w:rFonts w:ascii="Gadugi" w:hAnsi="Gadugi"/>
          <w:bCs/>
          <w:sz w:val="24"/>
          <w:szCs w:val="24"/>
        </w:rPr>
        <w:t>solid can be formed from the net above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33. W</w:t>
      </w:r>
      <w:r>
        <w:rPr>
          <w:rFonts w:ascii="Gadugi" w:hAnsi="Gadugi"/>
          <w:bCs/>
          <w:sz w:val="24"/>
          <w:szCs w:val="24"/>
        </w:rPr>
        <w:t xml:space="preserve">rite two similarities of </w:t>
      </w:r>
      <w:r w:rsidRPr="00FB1698">
        <w:rPr>
          <w:rFonts w:ascii="Gadugi" w:hAnsi="Gadugi"/>
          <w:bCs/>
          <w:sz w:val="24"/>
          <w:szCs w:val="24"/>
        </w:rPr>
        <w:t>both a trapezium and a rhombus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1A5DEC30" wp14:editId="203AB047">
            <wp:simplePos x="0" y="0"/>
            <wp:positionH relativeFrom="column">
              <wp:posOffset>-28</wp:posOffset>
            </wp:positionH>
            <wp:positionV relativeFrom="paragraph">
              <wp:posOffset>153814</wp:posOffset>
            </wp:positionV>
            <wp:extent cx="8058785" cy="4330700"/>
            <wp:effectExtent l="0" t="0" r="0" b="0"/>
            <wp:wrapNone/>
            <wp:docPr id="19" name="Picture 19" descr="https://www.advance-africa.com/images/MK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https://www.advance-africa.com/images/MKL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clrChange>
                        <a:clrFrom>
                          <a:srgbClr val="F8F9FD"/>
                        </a:clrFrom>
                        <a:clrTo>
                          <a:srgbClr val="F8F9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8785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34. What is the size of the obtuse angle NPL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35. </w:t>
      </w:r>
      <w:proofErr w:type="spellStart"/>
      <w:r w:rsidRPr="00FB1698">
        <w:rPr>
          <w:rFonts w:ascii="Gadugi" w:hAnsi="Gadugi"/>
          <w:bCs/>
          <w:sz w:val="24"/>
          <w:szCs w:val="24"/>
        </w:rPr>
        <w:t>Amina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bought 4 </w:t>
      </w:r>
      <w:proofErr w:type="spellStart"/>
      <w:r w:rsidRPr="00FB1698">
        <w:rPr>
          <w:rFonts w:ascii="Gadugi" w:hAnsi="Gadugi"/>
          <w:bCs/>
          <w:sz w:val="24"/>
          <w:szCs w:val="24"/>
        </w:rPr>
        <w:t>metres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of material at sh250 per </w:t>
      </w:r>
      <w:proofErr w:type="spellStart"/>
      <w:r w:rsidRPr="00FB1698">
        <w:rPr>
          <w:rFonts w:ascii="Gadugi" w:hAnsi="Gadugi"/>
          <w:bCs/>
          <w:sz w:val="24"/>
          <w:szCs w:val="24"/>
        </w:rPr>
        <w:t>metre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, 6 buttons at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8 each, a sewing thread for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30 and made a dress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A similar dress costs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1500 in a shop. How much money did she save by making the dress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36. A fruit vendor bought 300 pineapples at sh2l0 for every 5 pineapples. She sold the pineapples at sh60 each. How much profit did she make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37. </w:t>
      </w:r>
      <w:proofErr w:type="spellStart"/>
      <w:r w:rsidRPr="00FB1698">
        <w:rPr>
          <w:rFonts w:ascii="Gadugi" w:hAnsi="Gadugi"/>
          <w:bCs/>
          <w:sz w:val="24"/>
          <w:szCs w:val="24"/>
        </w:rPr>
        <w:t>Kazungu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paid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3 200 for an item after getting a discount of 20%. What was the marked price for the </w:t>
      </w:r>
      <w:proofErr w:type="gramStart"/>
      <w:r w:rsidRPr="00FB1698">
        <w:rPr>
          <w:rFonts w:ascii="Gadugi" w:hAnsi="Gadugi"/>
          <w:bCs/>
          <w:sz w:val="24"/>
          <w:szCs w:val="24"/>
        </w:rPr>
        <w:t>item.</w:t>
      </w:r>
      <w:proofErr w:type="gramEnd"/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 xml:space="preserve">38. A salesman earns a basic salary of sh40 000. He is also paid a commission of 3% of the value of goods he sells above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100 000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In one month he sold sh20 000 items at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20 each. What </w:t>
      </w:r>
      <w:proofErr w:type="gramStart"/>
      <w:r w:rsidRPr="00FB1698">
        <w:rPr>
          <w:rFonts w:ascii="Gadugi" w:hAnsi="Gadugi"/>
          <w:bCs/>
          <w:sz w:val="24"/>
          <w:szCs w:val="24"/>
        </w:rPr>
        <w:t>was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his total earnings that month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75525C36" wp14:editId="73A88607">
            <wp:extent cx="4953635" cy="3798570"/>
            <wp:effectExtent l="0" t="0" r="0" b="0"/>
            <wp:docPr id="18" name="Picture 18" descr="https://www.advance-africa.com/images/WER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https://www.advance-africa.com/images/WERU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clrChange>
                        <a:clrFrom>
                          <a:srgbClr val="F9FBFA"/>
                        </a:clrFrom>
                        <a:clrTo>
                          <a:srgbClr val="F9FBFA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79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proofErr w:type="spellStart"/>
      <w:r w:rsidRPr="00FB1698">
        <w:rPr>
          <w:rFonts w:ascii="Gadugi" w:hAnsi="Gadugi"/>
          <w:bCs/>
          <w:sz w:val="24"/>
          <w:szCs w:val="24"/>
        </w:rPr>
        <w:t>Weru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posted the following letters:</w:t>
      </w:r>
    </w:p>
    <w:p w:rsidR="00FB1698" w:rsidRPr="00FB1698" w:rsidRDefault="00FB1698" w:rsidP="00FB1698">
      <w:pPr>
        <w:pStyle w:val="ListParagraph"/>
        <w:numPr>
          <w:ilvl w:val="0"/>
          <w:numId w:val="93"/>
        </w:num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1 letter weighing 101g to Kisumu in Kenya</w:t>
      </w:r>
    </w:p>
    <w:p w:rsidR="00FB1698" w:rsidRPr="00FB1698" w:rsidRDefault="00FB1698" w:rsidP="00FB1698">
      <w:pPr>
        <w:pStyle w:val="ListParagraph"/>
        <w:numPr>
          <w:ilvl w:val="0"/>
          <w:numId w:val="93"/>
        </w:num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1 letter weighing 19g to Uganda</w:t>
      </w:r>
    </w:p>
    <w:p w:rsidR="00FB1698" w:rsidRPr="00FB1698" w:rsidRDefault="00FB1698" w:rsidP="00FB1698">
      <w:pPr>
        <w:pStyle w:val="ListParagraph"/>
        <w:numPr>
          <w:ilvl w:val="0"/>
          <w:numId w:val="93"/>
        </w:num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2 letters weighing 80g each to Europe 1 letter weighing 50 g to Zambia 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How much money did he pay for postage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 xml:space="preserve">40. The hire purchase price of a sewing machine is made up of a deposit of sh4 000 and 18 equal monthly </w:t>
      </w:r>
      <w:proofErr w:type="spellStart"/>
      <w:r w:rsidRPr="00FB1698">
        <w:rPr>
          <w:rFonts w:ascii="Gadugi" w:hAnsi="Gadugi"/>
          <w:bCs/>
          <w:sz w:val="24"/>
          <w:szCs w:val="24"/>
        </w:rPr>
        <w:t>instalments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of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1 200 each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proofErr w:type="spellStart"/>
      <w:r w:rsidRPr="00FB1698">
        <w:rPr>
          <w:rFonts w:ascii="Gadugi" w:hAnsi="Gadugi"/>
          <w:bCs/>
          <w:sz w:val="24"/>
          <w:szCs w:val="24"/>
        </w:rPr>
        <w:t>Wanja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was allowed a 20% discount on the hire purchase price for buying the sewing machine on cash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How much money did she pay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41. </w:t>
      </w:r>
      <w:proofErr w:type="spellStart"/>
      <w:r w:rsidRPr="00FB1698">
        <w:rPr>
          <w:rFonts w:ascii="Gadugi" w:hAnsi="Gadugi"/>
          <w:bCs/>
          <w:sz w:val="24"/>
          <w:szCs w:val="24"/>
        </w:rPr>
        <w:t>Wanyama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deposited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84 000 in a bank which paid simple interest at the rate of 10% per annum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How much money altogether, did he get if he withdrew all the money with the interest earned at the end of 7 months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42. Write</w:t>
      </w:r>
      <w:r w:rsidRPr="00FB1698">
        <w:rPr>
          <w:rFonts w:ascii="Gadugi" w:hAnsi="Gadugi"/>
          <w:bCs/>
          <w:sz w:val="24"/>
          <w:szCs w:val="24"/>
        </w:rPr>
        <w:t xml:space="preserve"> the ratio 2:5 expressed as a percentage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43. Six people working for 5 days were paid a total of </w:t>
      </w:r>
      <w:proofErr w:type="spellStart"/>
      <w:r w:rsidRPr="00FB1698">
        <w:rPr>
          <w:rFonts w:ascii="Gadugi" w:hAnsi="Gadugi"/>
          <w:bCs/>
          <w:sz w:val="24"/>
          <w:szCs w:val="24"/>
        </w:rPr>
        <w:t>sh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6 000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How much more money could the same number of people be paid for 12 days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44. A group of farmers harvested 10 000 kg of coffee on the first day and 8 000 kg on the second day. What was the percentage decrease in the amount of coffee harvested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45. The table below shows sales of shoes in 5 days. The sales for Wednesday are not shown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232AAD43" wp14:editId="37459A6A">
            <wp:extent cx="6069330" cy="4933950"/>
            <wp:effectExtent l="0" t="0" r="7620" b="0"/>
            <wp:docPr id="17" name="Picture 17" descr="https://www.advance-africa.com/images/cyclistjan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https://www.advance-africa.com/images/cyclistjany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330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The total number of pairs of shoes sold was 180. If a pie chart was to be drawn to </w:t>
      </w:r>
      <w:proofErr w:type="spellStart"/>
      <w:r w:rsidRPr="00FB1698">
        <w:rPr>
          <w:rFonts w:ascii="Gadugi" w:hAnsi="Gadugi"/>
          <w:bCs/>
          <w:sz w:val="24"/>
          <w:szCs w:val="24"/>
        </w:rPr>
        <w:t>repre</w:t>
      </w:r>
      <w:r w:rsidRPr="00FB1698">
        <w:rPr>
          <w:rFonts w:ascii="Arial" w:hAnsi="Arial" w:cs="Arial"/>
          <w:bCs/>
          <w:sz w:val="24"/>
          <w:szCs w:val="24"/>
        </w:rPr>
        <w:t>ś</w:t>
      </w:r>
      <w:r w:rsidRPr="00FB1698">
        <w:rPr>
          <w:rFonts w:ascii="Gadugi" w:hAnsi="Gadugi"/>
          <w:bCs/>
          <w:sz w:val="24"/>
          <w:szCs w:val="24"/>
        </w:rPr>
        <w:t>ent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this information, what angle would represent the number of pairs sold on </w:t>
      </w:r>
      <w:proofErr w:type="gramStart"/>
      <w:r w:rsidRPr="00FB1698">
        <w:rPr>
          <w:rFonts w:ascii="Gadugi" w:hAnsi="Gadugi"/>
          <w:bCs/>
          <w:sz w:val="24"/>
          <w:szCs w:val="24"/>
        </w:rPr>
        <w:t>Wednesday</w:t>
      </w:r>
      <w:proofErr w:type="gramEnd"/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46. The graph below represents a journey of a cyclist travelling from town W to town P through towns L, K and M?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Between which two towns was the cyclist travelling at the highest speed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47. The table below shows train fares from town N to town M: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04419B65" wp14:editId="63F31EB9">
            <wp:extent cx="5205095" cy="2984500"/>
            <wp:effectExtent l="0" t="0" r="0" b="6350"/>
            <wp:docPr id="16" name="Picture 16" descr="https://www.advance-africa.com/images/N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https://www.advance-africa.com/images/NM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9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A certain school arranged for a trip by train from town N to town M. 28 pupils aged 12 years, 15 pupils aged between 7 years and 10 years, 4 teachers and the head teacher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The passengers occupied the following classes in the train: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1st class: The head teacher and one teacher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2nd class: 3 teachers and all the pupils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How much money did they pay for the trip altogether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lastRenderedPageBreak/>
        <w:t>48. The distance in kilometres between towns P, Q, R and S is shown below.</w:t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noProof/>
          <w:sz w:val="24"/>
          <w:szCs w:val="24"/>
        </w:rPr>
        <w:drawing>
          <wp:inline distT="0" distB="0" distL="0" distR="0" wp14:anchorId="00EE7F6B" wp14:editId="589AE80A">
            <wp:extent cx="5003800" cy="1587500"/>
            <wp:effectExtent l="0" t="0" r="6350" b="0"/>
            <wp:docPr id="15" name="Picture 15" descr="https://www.advance-africa.com/images/PQ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https://www.advance-africa.com/images/PQR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What is the distance from town S to town P via town R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49. The scale of a building plan is l</w:t>
      </w:r>
      <w:proofErr w:type="gramStart"/>
      <w:r w:rsidRPr="00FB1698">
        <w:rPr>
          <w:rFonts w:ascii="Gadugi" w:hAnsi="Gadugi"/>
          <w:bCs/>
          <w:sz w:val="24"/>
          <w:szCs w:val="24"/>
        </w:rPr>
        <w:t>:200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. What length, in cm, on the plan represents 5 </w:t>
      </w:r>
      <w:proofErr w:type="spellStart"/>
      <w:r w:rsidRPr="00FB1698">
        <w:rPr>
          <w:rFonts w:ascii="Gadugi" w:hAnsi="Gadugi"/>
          <w:bCs/>
          <w:sz w:val="24"/>
          <w:szCs w:val="24"/>
        </w:rPr>
        <w:t>metres</w:t>
      </w:r>
      <w:proofErr w:type="spellEnd"/>
      <w:r w:rsidRPr="00FB1698">
        <w:rPr>
          <w:rFonts w:ascii="Gadugi" w:hAnsi="Gadugi"/>
          <w:bCs/>
          <w:sz w:val="24"/>
          <w:szCs w:val="24"/>
        </w:rPr>
        <w:t xml:space="preserve"> of the building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 xml:space="preserve">50. The number of pupils present in a </w:t>
      </w:r>
      <w:proofErr w:type="gramStart"/>
      <w:r w:rsidRPr="00FB1698">
        <w:rPr>
          <w:rFonts w:ascii="Gadugi" w:hAnsi="Gadugi"/>
          <w:bCs/>
          <w:sz w:val="24"/>
          <w:szCs w:val="24"/>
        </w:rPr>
        <w:t>class ]</w:t>
      </w:r>
      <w:proofErr w:type="gramEnd"/>
      <w:r w:rsidRPr="00FB1698">
        <w:rPr>
          <w:rFonts w:ascii="Gadugi" w:hAnsi="Gadugi"/>
          <w:bCs/>
          <w:sz w:val="24"/>
          <w:szCs w:val="24"/>
        </w:rPr>
        <w:t xml:space="preserve"> in a certain week is shown in the table below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6"/>
        <w:gridCol w:w="1022"/>
        <w:gridCol w:w="1019"/>
        <w:gridCol w:w="1384"/>
        <w:gridCol w:w="1113"/>
        <w:gridCol w:w="789"/>
      </w:tblGrid>
      <w:tr w:rsidR="00FB1698" w:rsidRPr="00FB1698" w:rsidTr="00FB1698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Days of the wee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Monda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Tuesda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Wednesda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Thursda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Friday</w:t>
            </w:r>
          </w:p>
        </w:tc>
      </w:tr>
      <w:tr w:rsidR="00FB1698" w:rsidRPr="00FB1698" w:rsidTr="00FB1698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Number of pupil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    4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     3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       4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     4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hideMark/>
          </w:tcPr>
          <w:p w:rsidR="00FB1698" w:rsidRPr="00FB1698" w:rsidRDefault="00FB1698" w:rsidP="00FB1698">
            <w:pPr>
              <w:rPr>
                <w:rFonts w:ascii="Gadugi" w:hAnsi="Gadugi"/>
                <w:bCs/>
                <w:sz w:val="24"/>
                <w:szCs w:val="24"/>
              </w:rPr>
            </w:pPr>
            <w:r w:rsidRPr="00FB1698">
              <w:rPr>
                <w:rFonts w:ascii="Gadugi" w:hAnsi="Gadugi"/>
                <w:bCs/>
                <w:sz w:val="24"/>
                <w:szCs w:val="24"/>
              </w:rPr>
              <w:t>   41</w:t>
            </w:r>
          </w:p>
        </w:tc>
      </w:tr>
    </w:tbl>
    <w:p w:rsidR="00FB1698" w:rsidRPr="00FB1698" w:rsidRDefault="00FB1698" w:rsidP="00FB1698">
      <w:pPr>
        <w:rPr>
          <w:rFonts w:ascii="Gadugi" w:hAnsi="Gadugi"/>
          <w:bCs/>
          <w:sz w:val="24"/>
          <w:szCs w:val="24"/>
        </w:rPr>
      </w:pPr>
      <w:r w:rsidRPr="00FB1698">
        <w:rPr>
          <w:rFonts w:ascii="Gadugi" w:hAnsi="Gadugi"/>
          <w:bCs/>
          <w:sz w:val="24"/>
          <w:szCs w:val="24"/>
        </w:rPr>
        <w:t>What was the mean attendance for the class that week?</w:t>
      </w: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FB1698" w:rsidRDefault="00FB1698" w:rsidP="00FB1698">
      <w:pPr>
        <w:rPr>
          <w:rFonts w:ascii="Gadugi" w:hAnsi="Gadugi"/>
          <w:bCs/>
          <w:sz w:val="24"/>
          <w:szCs w:val="24"/>
        </w:rPr>
      </w:pPr>
    </w:p>
    <w:p w:rsidR="00CE1F24" w:rsidRDefault="008E68CE" w:rsidP="0004465B">
      <w:pPr>
        <w:jc w:val="center"/>
      </w:pPr>
      <w:r w:rsidRPr="00DF3221">
        <w:rPr>
          <w:rFonts w:ascii="Matura MT Script Capitals" w:hAnsi="Matura MT Script Capitals"/>
          <w:b/>
          <w:bCs/>
          <w:sz w:val="32"/>
        </w:rPr>
        <w:t>This is the last printed page.</w:t>
      </w:r>
      <w:bookmarkStart w:id="0" w:name="_GoBack"/>
      <w:bookmarkEnd w:id="0"/>
    </w:p>
    <w:sectPr w:rsidR="00CE1F24" w:rsidSect="004B704A">
      <w:footerReference w:type="default" r:id="rId22"/>
      <w:type w:val="continuous"/>
      <w:pgSz w:w="12240" w:h="15840"/>
      <w:pgMar w:top="142" w:right="333" w:bottom="426" w:left="28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3CA3" w:rsidRDefault="00863CA3" w:rsidP="004B704A">
      <w:pPr>
        <w:spacing w:after="0" w:line="240" w:lineRule="auto"/>
      </w:pPr>
      <w:r>
        <w:separator/>
      </w:r>
    </w:p>
  </w:endnote>
  <w:endnote w:type="continuationSeparator" w:id="0">
    <w:p w:rsidR="00863CA3" w:rsidRDefault="00863CA3" w:rsidP="004B70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5906" w:rsidRDefault="00BE5906" w:rsidP="004B704A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Mathematics Midterm Examination 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Term 3 2025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5906" w:rsidRDefault="00BE5906" w:rsidP="004B704A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Mathematics Midterm Examination 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3CA3" w:rsidRDefault="00863CA3" w:rsidP="004B704A">
      <w:pPr>
        <w:spacing w:after="0" w:line="240" w:lineRule="auto"/>
      </w:pPr>
      <w:r>
        <w:separator/>
      </w:r>
    </w:p>
  </w:footnote>
  <w:footnote w:type="continuationSeparator" w:id="0">
    <w:p w:rsidR="00863CA3" w:rsidRDefault="00863CA3" w:rsidP="004B70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863BDF"/>
    <w:multiLevelType w:val="multilevel"/>
    <w:tmpl w:val="10DAF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1216C52"/>
    <w:multiLevelType w:val="multilevel"/>
    <w:tmpl w:val="A476C852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2B0543B"/>
    <w:multiLevelType w:val="multilevel"/>
    <w:tmpl w:val="555E671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3810E2F"/>
    <w:multiLevelType w:val="multilevel"/>
    <w:tmpl w:val="C1BAA65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5220896"/>
    <w:multiLevelType w:val="multilevel"/>
    <w:tmpl w:val="3BFA37B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5FC3B55"/>
    <w:multiLevelType w:val="multilevel"/>
    <w:tmpl w:val="F7B2F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98557DA"/>
    <w:multiLevelType w:val="multilevel"/>
    <w:tmpl w:val="FE884A7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A3B2ED7"/>
    <w:multiLevelType w:val="multilevel"/>
    <w:tmpl w:val="6B94649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0FBE231D"/>
    <w:multiLevelType w:val="multilevel"/>
    <w:tmpl w:val="8124DC3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FC40574"/>
    <w:multiLevelType w:val="multilevel"/>
    <w:tmpl w:val="DA1E54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508767E"/>
    <w:multiLevelType w:val="multilevel"/>
    <w:tmpl w:val="095A3D9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5370B81"/>
    <w:multiLevelType w:val="multilevel"/>
    <w:tmpl w:val="FBBC12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5AD4274"/>
    <w:multiLevelType w:val="multilevel"/>
    <w:tmpl w:val="33DE121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16C9410F"/>
    <w:multiLevelType w:val="multilevel"/>
    <w:tmpl w:val="3CE8E0D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175A139C"/>
    <w:multiLevelType w:val="multilevel"/>
    <w:tmpl w:val="F8A8F10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17CE018A"/>
    <w:multiLevelType w:val="multilevel"/>
    <w:tmpl w:val="80884E1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19BA23A4"/>
    <w:multiLevelType w:val="multilevel"/>
    <w:tmpl w:val="0E6C8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1CE657FD"/>
    <w:multiLevelType w:val="multilevel"/>
    <w:tmpl w:val="A888F53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1EAC6FC9"/>
    <w:multiLevelType w:val="multilevel"/>
    <w:tmpl w:val="6E8A3E9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07852C7"/>
    <w:multiLevelType w:val="multilevel"/>
    <w:tmpl w:val="A7D4160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0F472FD"/>
    <w:multiLevelType w:val="multilevel"/>
    <w:tmpl w:val="31644A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23CE4555"/>
    <w:multiLevelType w:val="multilevel"/>
    <w:tmpl w:val="1834C61A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241A40D7"/>
    <w:multiLevelType w:val="multilevel"/>
    <w:tmpl w:val="63841A6E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24BA3EDD"/>
    <w:multiLevelType w:val="multilevel"/>
    <w:tmpl w:val="C9DC767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28870F07"/>
    <w:multiLevelType w:val="multilevel"/>
    <w:tmpl w:val="6218CD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28B73016"/>
    <w:multiLevelType w:val="multilevel"/>
    <w:tmpl w:val="CBC6F7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29D75590"/>
    <w:multiLevelType w:val="multilevel"/>
    <w:tmpl w:val="8B3C2026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2A751021"/>
    <w:multiLevelType w:val="multilevel"/>
    <w:tmpl w:val="CB54D68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2B0A60A3"/>
    <w:multiLevelType w:val="multilevel"/>
    <w:tmpl w:val="0EAAFCB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2B2618D0"/>
    <w:multiLevelType w:val="multilevel"/>
    <w:tmpl w:val="3E7CA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2BE232CF"/>
    <w:multiLevelType w:val="multilevel"/>
    <w:tmpl w:val="B672AF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2CDF1E96"/>
    <w:multiLevelType w:val="multilevel"/>
    <w:tmpl w:val="4E988736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2D820CE3"/>
    <w:multiLevelType w:val="multilevel"/>
    <w:tmpl w:val="0C462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2E3D2633"/>
    <w:multiLevelType w:val="multilevel"/>
    <w:tmpl w:val="358230AE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2E507E0C"/>
    <w:multiLevelType w:val="multilevel"/>
    <w:tmpl w:val="ED5C823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309B6A0B"/>
    <w:multiLevelType w:val="multilevel"/>
    <w:tmpl w:val="D0140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32227CBF"/>
    <w:multiLevelType w:val="multilevel"/>
    <w:tmpl w:val="1B3085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346A0DBA"/>
    <w:multiLevelType w:val="multilevel"/>
    <w:tmpl w:val="B17C9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34AB4FCB"/>
    <w:multiLevelType w:val="multilevel"/>
    <w:tmpl w:val="D9121CD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37EF17C6"/>
    <w:multiLevelType w:val="multilevel"/>
    <w:tmpl w:val="1382E5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38611F81"/>
    <w:multiLevelType w:val="multilevel"/>
    <w:tmpl w:val="A62687D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3A29717E"/>
    <w:multiLevelType w:val="multilevel"/>
    <w:tmpl w:val="7594500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3B4E6559"/>
    <w:multiLevelType w:val="multilevel"/>
    <w:tmpl w:val="BDCCEF4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3BDB0536"/>
    <w:multiLevelType w:val="multilevel"/>
    <w:tmpl w:val="29BC79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3F9C7A1A"/>
    <w:multiLevelType w:val="multilevel"/>
    <w:tmpl w:val="3168CEC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3FF12F1E"/>
    <w:multiLevelType w:val="hybridMultilevel"/>
    <w:tmpl w:val="81FC1A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405828D6"/>
    <w:multiLevelType w:val="multilevel"/>
    <w:tmpl w:val="C136AD6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431544EE"/>
    <w:multiLevelType w:val="multilevel"/>
    <w:tmpl w:val="536E1D4A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458F4C73"/>
    <w:multiLevelType w:val="multilevel"/>
    <w:tmpl w:val="567A06D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47A95D54"/>
    <w:multiLevelType w:val="multilevel"/>
    <w:tmpl w:val="36F82F3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47F70C22"/>
    <w:multiLevelType w:val="multilevel"/>
    <w:tmpl w:val="6EF4EF2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4AA723ED"/>
    <w:multiLevelType w:val="multilevel"/>
    <w:tmpl w:val="D7C8ADB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4AE03307"/>
    <w:multiLevelType w:val="multilevel"/>
    <w:tmpl w:val="A5367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>
    <w:nsid w:val="4BE55BE2"/>
    <w:multiLevelType w:val="multilevel"/>
    <w:tmpl w:val="58AE85A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4F8859BA"/>
    <w:multiLevelType w:val="multilevel"/>
    <w:tmpl w:val="E2CAFCE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522F1A32"/>
    <w:multiLevelType w:val="multilevel"/>
    <w:tmpl w:val="62549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54B97A8D"/>
    <w:multiLevelType w:val="multilevel"/>
    <w:tmpl w:val="843A32D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5593260B"/>
    <w:multiLevelType w:val="multilevel"/>
    <w:tmpl w:val="7564F38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55A02A93"/>
    <w:multiLevelType w:val="multilevel"/>
    <w:tmpl w:val="F6EC6AC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55F840AE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1">
    <w:nsid w:val="57687305"/>
    <w:multiLevelType w:val="multilevel"/>
    <w:tmpl w:val="A5CCFA2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>
    <w:nsid w:val="57D13ABF"/>
    <w:multiLevelType w:val="multilevel"/>
    <w:tmpl w:val="D0A01E0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>
    <w:nsid w:val="57F34DF2"/>
    <w:multiLevelType w:val="multilevel"/>
    <w:tmpl w:val="E3F26F2A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5B4532A6"/>
    <w:multiLevelType w:val="multilevel"/>
    <w:tmpl w:val="904E73F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>
    <w:nsid w:val="60C41D9A"/>
    <w:multiLevelType w:val="multilevel"/>
    <w:tmpl w:val="A5309E0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>
    <w:nsid w:val="618208CD"/>
    <w:multiLevelType w:val="multilevel"/>
    <w:tmpl w:val="9290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>
    <w:nsid w:val="619D17E5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8">
    <w:nsid w:val="621A480F"/>
    <w:multiLevelType w:val="multilevel"/>
    <w:tmpl w:val="6186A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>
    <w:nsid w:val="63DC3270"/>
    <w:multiLevelType w:val="multilevel"/>
    <w:tmpl w:val="3FFAD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>
    <w:nsid w:val="6B6267CE"/>
    <w:multiLevelType w:val="multilevel"/>
    <w:tmpl w:val="18A60A0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>
    <w:nsid w:val="6B915590"/>
    <w:multiLevelType w:val="multilevel"/>
    <w:tmpl w:val="597EC2C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>
    <w:nsid w:val="6B9A50AE"/>
    <w:multiLevelType w:val="multilevel"/>
    <w:tmpl w:val="DEB20A5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>
    <w:nsid w:val="6E1724FE"/>
    <w:multiLevelType w:val="multilevel"/>
    <w:tmpl w:val="D77AF04A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>
    <w:nsid w:val="6F236A2E"/>
    <w:multiLevelType w:val="multilevel"/>
    <w:tmpl w:val="823EF7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>
    <w:nsid w:val="6FE32AAE"/>
    <w:multiLevelType w:val="multilevel"/>
    <w:tmpl w:val="44CE1F0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711E5251"/>
    <w:multiLevelType w:val="multilevel"/>
    <w:tmpl w:val="686205A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>
    <w:nsid w:val="71DD0914"/>
    <w:multiLevelType w:val="multilevel"/>
    <w:tmpl w:val="0FAEDD9A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>
    <w:nsid w:val="737B11ED"/>
    <w:multiLevelType w:val="multilevel"/>
    <w:tmpl w:val="EC10B55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>
    <w:nsid w:val="73AB2EBE"/>
    <w:multiLevelType w:val="multilevel"/>
    <w:tmpl w:val="D884C05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>
    <w:nsid w:val="73AD7BE2"/>
    <w:multiLevelType w:val="multilevel"/>
    <w:tmpl w:val="E932D79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81">
    <w:nsid w:val="74802DB6"/>
    <w:multiLevelType w:val="multilevel"/>
    <w:tmpl w:val="90F6AD3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>
    <w:nsid w:val="768A6841"/>
    <w:multiLevelType w:val="multilevel"/>
    <w:tmpl w:val="B0B6A4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>
    <w:nsid w:val="771B0C3D"/>
    <w:multiLevelType w:val="multilevel"/>
    <w:tmpl w:val="803E4414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>
    <w:nsid w:val="77D9065D"/>
    <w:multiLevelType w:val="multilevel"/>
    <w:tmpl w:val="A03E01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>
    <w:nsid w:val="78424A58"/>
    <w:multiLevelType w:val="multilevel"/>
    <w:tmpl w:val="B636DFD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>
    <w:nsid w:val="789B3259"/>
    <w:multiLevelType w:val="multilevel"/>
    <w:tmpl w:val="8E0CE300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>
    <w:nsid w:val="7A667C22"/>
    <w:multiLevelType w:val="multilevel"/>
    <w:tmpl w:val="0684409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>
    <w:nsid w:val="7BC63104"/>
    <w:multiLevelType w:val="multilevel"/>
    <w:tmpl w:val="51A4539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>
    <w:nsid w:val="7CAC1412"/>
    <w:multiLevelType w:val="multilevel"/>
    <w:tmpl w:val="45ECD3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>
    <w:nsid w:val="7CC552A9"/>
    <w:multiLevelType w:val="multilevel"/>
    <w:tmpl w:val="C9E02DC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>
    <w:nsid w:val="7D53214C"/>
    <w:multiLevelType w:val="multilevel"/>
    <w:tmpl w:val="4B66FDF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>
    <w:nsid w:val="7E66554D"/>
    <w:multiLevelType w:val="multilevel"/>
    <w:tmpl w:val="64E2930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>
    <w:nsid w:val="7FA2459C"/>
    <w:multiLevelType w:val="multilevel"/>
    <w:tmpl w:val="5030B28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8"/>
  </w:num>
  <w:num w:numId="3">
    <w:abstractNumId w:val="80"/>
  </w:num>
  <w:num w:numId="4">
    <w:abstractNumId w:val="40"/>
  </w:num>
  <w:num w:numId="5">
    <w:abstractNumId w:val="89"/>
  </w:num>
  <w:num w:numId="6">
    <w:abstractNumId w:val="8"/>
  </w:num>
  <w:num w:numId="7">
    <w:abstractNumId w:val="61"/>
  </w:num>
  <w:num w:numId="8">
    <w:abstractNumId w:val="92"/>
  </w:num>
  <w:num w:numId="9">
    <w:abstractNumId w:val="58"/>
  </w:num>
  <w:num w:numId="10">
    <w:abstractNumId w:val="70"/>
  </w:num>
  <w:num w:numId="11">
    <w:abstractNumId w:val="42"/>
  </w:num>
  <w:num w:numId="12">
    <w:abstractNumId w:val="79"/>
  </w:num>
  <w:num w:numId="13">
    <w:abstractNumId w:val="90"/>
  </w:num>
  <w:num w:numId="14">
    <w:abstractNumId w:val="28"/>
  </w:num>
  <w:num w:numId="15">
    <w:abstractNumId w:val="35"/>
  </w:num>
  <w:num w:numId="16">
    <w:abstractNumId w:val="11"/>
  </w:num>
  <w:num w:numId="17">
    <w:abstractNumId w:val="54"/>
  </w:num>
  <w:num w:numId="18">
    <w:abstractNumId w:val="27"/>
  </w:num>
  <w:num w:numId="19">
    <w:abstractNumId w:val="68"/>
  </w:num>
  <w:num w:numId="20">
    <w:abstractNumId w:val="88"/>
  </w:num>
  <w:num w:numId="21">
    <w:abstractNumId w:val="63"/>
  </w:num>
  <w:num w:numId="22">
    <w:abstractNumId w:val="2"/>
  </w:num>
  <w:num w:numId="23">
    <w:abstractNumId w:val="45"/>
  </w:num>
  <w:num w:numId="24">
    <w:abstractNumId w:val="33"/>
  </w:num>
  <w:num w:numId="25">
    <w:abstractNumId w:val="21"/>
  </w:num>
  <w:num w:numId="26">
    <w:abstractNumId w:val="82"/>
  </w:num>
  <w:num w:numId="27">
    <w:abstractNumId w:val="12"/>
  </w:num>
  <w:num w:numId="28">
    <w:abstractNumId w:val="13"/>
  </w:num>
  <w:num w:numId="29">
    <w:abstractNumId w:val="49"/>
  </w:num>
  <w:num w:numId="30">
    <w:abstractNumId w:val="62"/>
  </w:num>
  <w:num w:numId="31">
    <w:abstractNumId w:val="75"/>
  </w:num>
  <w:num w:numId="32">
    <w:abstractNumId w:val="64"/>
  </w:num>
  <w:num w:numId="33">
    <w:abstractNumId w:val="9"/>
  </w:num>
  <w:num w:numId="34">
    <w:abstractNumId w:val="51"/>
  </w:num>
  <w:num w:numId="35">
    <w:abstractNumId w:val="71"/>
  </w:num>
  <w:num w:numId="36">
    <w:abstractNumId w:val="85"/>
  </w:num>
  <w:num w:numId="37">
    <w:abstractNumId w:val="20"/>
  </w:num>
  <w:num w:numId="38">
    <w:abstractNumId w:val="43"/>
  </w:num>
  <w:num w:numId="39">
    <w:abstractNumId w:val="76"/>
  </w:num>
  <w:num w:numId="40">
    <w:abstractNumId w:val="81"/>
  </w:num>
  <w:num w:numId="41">
    <w:abstractNumId w:val="48"/>
  </w:num>
  <w:num w:numId="42">
    <w:abstractNumId w:val="7"/>
  </w:num>
  <w:num w:numId="43">
    <w:abstractNumId w:val="86"/>
  </w:num>
  <w:num w:numId="44">
    <w:abstractNumId w:val="66"/>
  </w:num>
  <w:num w:numId="45">
    <w:abstractNumId w:val="30"/>
  </w:num>
  <w:num w:numId="46">
    <w:abstractNumId w:val="56"/>
  </w:num>
  <w:num w:numId="47">
    <w:abstractNumId w:val="74"/>
  </w:num>
  <w:num w:numId="48">
    <w:abstractNumId w:val="25"/>
  </w:num>
  <w:num w:numId="49">
    <w:abstractNumId w:val="84"/>
  </w:num>
  <w:num w:numId="50">
    <w:abstractNumId w:val="44"/>
  </w:num>
  <w:num w:numId="51">
    <w:abstractNumId w:val="93"/>
  </w:num>
  <w:num w:numId="52">
    <w:abstractNumId w:val="18"/>
  </w:num>
  <w:num w:numId="53">
    <w:abstractNumId w:val="5"/>
  </w:num>
  <w:num w:numId="54">
    <w:abstractNumId w:val="19"/>
  </w:num>
  <w:num w:numId="55">
    <w:abstractNumId w:val="47"/>
  </w:num>
  <w:num w:numId="56">
    <w:abstractNumId w:val="4"/>
  </w:num>
  <w:num w:numId="57">
    <w:abstractNumId w:val="29"/>
  </w:num>
  <w:num w:numId="58">
    <w:abstractNumId w:val="59"/>
  </w:num>
  <w:num w:numId="59">
    <w:abstractNumId w:val="57"/>
  </w:num>
  <w:num w:numId="60">
    <w:abstractNumId w:val="23"/>
  </w:num>
  <w:num w:numId="61">
    <w:abstractNumId w:val="32"/>
  </w:num>
  <w:num w:numId="62">
    <w:abstractNumId w:val="69"/>
  </w:num>
  <w:num w:numId="63">
    <w:abstractNumId w:val="91"/>
  </w:num>
  <w:num w:numId="64">
    <w:abstractNumId w:val="41"/>
  </w:num>
  <w:num w:numId="65">
    <w:abstractNumId w:val="83"/>
  </w:num>
  <w:num w:numId="66">
    <w:abstractNumId w:val="16"/>
  </w:num>
  <w:num w:numId="67">
    <w:abstractNumId w:val="37"/>
  </w:num>
  <w:num w:numId="68">
    <w:abstractNumId w:val="31"/>
  </w:num>
  <w:num w:numId="69">
    <w:abstractNumId w:val="10"/>
  </w:num>
  <w:num w:numId="70">
    <w:abstractNumId w:val="78"/>
  </w:num>
  <w:num w:numId="71">
    <w:abstractNumId w:val="26"/>
  </w:num>
  <w:num w:numId="72">
    <w:abstractNumId w:val="3"/>
  </w:num>
  <w:num w:numId="73">
    <w:abstractNumId w:val="55"/>
  </w:num>
  <w:num w:numId="74">
    <w:abstractNumId w:val="24"/>
  </w:num>
  <w:num w:numId="75">
    <w:abstractNumId w:val="52"/>
  </w:num>
  <w:num w:numId="76">
    <w:abstractNumId w:val="39"/>
  </w:num>
  <w:num w:numId="77">
    <w:abstractNumId w:val="87"/>
  </w:num>
  <w:num w:numId="78">
    <w:abstractNumId w:val="65"/>
  </w:num>
  <w:num w:numId="79">
    <w:abstractNumId w:val="15"/>
  </w:num>
  <w:num w:numId="80">
    <w:abstractNumId w:val="14"/>
  </w:num>
  <w:num w:numId="81">
    <w:abstractNumId w:val="50"/>
  </w:num>
  <w:num w:numId="82">
    <w:abstractNumId w:val="22"/>
  </w:num>
  <w:num w:numId="83">
    <w:abstractNumId w:val="34"/>
  </w:num>
  <w:num w:numId="84">
    <w:abstractNumId w:val="77"/>
  </w:num>
  <w:num w:numId="85">
    <w:abstractNumId w:val="72"/>
  </w:num>
  <w:num w:numId="86">
    <w:abstractNumId w:val="73"/>
  </w:num>
  <w:num w:numId="87">
    <w:abstractNumId w:val="1"/>
  </w:num>
  <w:num w:numId="88">
    <w:abstractNumId w:val="36"/>
  </w:num>
  <w:num w:numId="89">
    <w:abstractNumId w:val="53"/>
  </w:num>
  <w:num w:numId="90">
    <w:abstractNumId w:val="6"/>
  </w:num>
  <w:num w:numId="91">
    <w:abstractNumId w:val="17"/>
  </w:num>
  <w:num w:numId="92">
    <w:abstractNumId w:val="60"/>
  </w:num>
  <w:num w:numId="93">
    <w:abstractNumId w:val="46"/>
  </w:num>
  <w:num w:numId="94">
    <w:abstractNumId w:val="67"/>
  </w:num>
  <w:numIdMacAtCleanup w:val="9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10632"/>
    <w:rsid w:val="0004465B"/>
    <w:rsid w:val="00475BAB"/>
    <w:rsid w:val="004B704A"/>
    <w:rsid w:val="00863CA3"/>
    <w:rsid w:val="008C1032"/>
    <w:rsid w:val="008E68CE"/>
    <w:rsid w:val="00910632"/>
    <w:rsid w:val="00AC07B3"/>
    <w:rsid w:val="00BE5906"/>
    <w:rsid w:val="00CE1F24"/>
    <w:rsid w:val="00DD680E"/>
    <w:rsid w:val="00EF1309"/>
    <w:rsid w:val="00FB1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6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910632"/>
  </w:style>
  <w:style w:type="table" w:styleId="TableGrid">
    <w:name w:val="Table Grid"/>
    <w:basedOn w:val="TableNormal"/>
    <w:uiPriority w:val="59"/>
    <w:rsid w:val="009106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1063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9106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632"/>
  </w:style>
  <w:style w:type="paragraph" w:styleId="Header">
    <w:name w:val="header"/>
    <w:basedOn w:val="Normal"/>
    <w:link w:val="HeaderChar"/>
    <w:uiPriority w:val="99"/>
    <w:unhideWhenUsed/>
    <w:rsid w:val="004B7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04A"/>
  </w:style>
  <w:style w:type="paragraph" w:styleId="Footer">
    <w:name w:val="footer"/>
    <w:basedOn w:val="Normal"/>
    <w:link w:val="FooterChar"/>
    <w:uiPriority w:val="99"/>
    <w:unhideWhenUsed/>
    <w:rsid w:val="004B7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04A"/>
  </w:style>
  <w:style w:type="paragraph" w:styleId="BalloonText">
    <w:name w:val="Balloon Text"/>
    <w:basedOn w:val="Normal"/>
    <w:link w:val="BalloonTextChar"/>
    <w:uiPriority w:val="99"/>
    <w:semiHidden/>
    <w:unhideWhenUsed/>
    <w:rsid w:val="00FB16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6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6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910632"/>
  </w:style>
  <w:style w:type="table" w:styleId="TableGrid">
    <w:name w:val="Table Grid"/>
    <w:basedOn w:val="TableNormal"/>
    <w:uiPriority w:val="59"/>
    <w:rsid w:val="009106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1063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9106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632"/>
  </w:style>
  <w:style w:type="paragraph" w:styleId="Header">
    <w:name w:val="header"/>
    <w:basedOn w:val="Normal"/>
    <w:link w:val="HeaderChar"/>
    <w:uiPriority w:val="99"/>
    <w:unhideWhenUsed/>
    <w:rsid w:val="004B7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04A"/>
  </w:style>
  <w:style w:type="paragraph" w:styleId="Footer">
    <w:name w:val="footer"/>
    <w:basedOn w:val="Normal"/>
    <w:link w:val="FooterChar"/>
    <w:uiPriority w:val="99"/>
    <w:unhideWhenUsed/>
    <w:rsid w:val="004B7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04A"/>
  </w:style>
  <w:style w:type="paragraph" w:styleId="BalloonText">
    <w:name w:val="Balloon Text"/>
    <w:basedOn w:val="Normal"/>
    <w:link w:val="BalloonTextChar"/>
    <w:uiPriority w:val="99"/>
    <w:semiHidden/>
    <w:unhideWhenUsed/>
    <w:rsid w:val="00FB16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6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28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5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75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19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786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22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888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5614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38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06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95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1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856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17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77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94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8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64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849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2407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00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51802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326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72333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38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832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8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22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256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43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9598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5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234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85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8866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968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78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67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1163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79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372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74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43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3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529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91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30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49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09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73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7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981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99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594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69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779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436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48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33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70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8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871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606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60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350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7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5864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044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21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29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157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158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19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837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2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19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56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98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71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54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50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089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663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7</Pages>
  <Words>1490</Words>
  <Characters>849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8</cp:revision>
  <dcterms:created xsi:type="dcterms:W3CDTF">2025-08-30T12:12:00Z</dcterms:created>
  <dcterms:modified xsi:type="dcterms:W3CDTF">2025-09-06T16:37:00Z</dcterms:modified>
</cp:coreProperties>
</file>